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5B1E6035"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419</w:t>
      </w:r>
      <w:ins w:id="0" w:author="docomo-r1" w:date="2025-10-14T10:18:00Z" w16du:dateUtc="2025-10-14T08:18:00Z">
        <w:r w:rsidR="00FE6C1F">
          <w:rPr>
            <w:b/>
            <w:i/>
            <w:noProof/>
            <w:sz w:val="28"/>
          </w:rPr>
          <w:t>rev</w:t>
        </w:r>
        <w:del w:id="1" w:author="docomo-r2" w:date="2025-10-14T17:43:00Z" w16du:dateUtc="2025-10-14T15:43:00Z">
          <w:r w:rsidR="00FE6C1F" w:rsidDel="000050D4">
            <w:rPr>
              <w:b/>
              <w:i/>
              <w:noProof/>
              <w:sz w:val="28"/>
            </w:rPr>
            <w:delText>1</w:delText>
          </w:r>
        </w:del>
      </w:ins>
      <w:r w:rsidR="001A49E2">
        <w:rPr>
          <w:b/>
          <w:i/>
          <w:noProof/>
          <w:sz w:val="28"/>
        </w:rPr>
        <w:t>-3</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A8D1CD5" w14:textId="77777777" w:rsidR="003008DA" w:rsidRDefault="003008DA" w:rsidP="003008DA">
      <w:pPr>
        <w:pStyle w:val="Heading1"/>
      </w:pPr>
      <w:bookmarkStart w:id="2" w:name="_Toc20876"/>
      <w:bookmarkStart w:id="3" w:name="_Toc176958919"/>
      <w:bookmarkStart w:id="4" w:name="_Toc24282"/>
      <w:bookmarkStart w:id="5" w:name="_Toc176958683"/>
      <w:bookmarkStart w:id="6" w:name="_Toc31795"/>
      <w:bookmarkStart w:id="7" w:name="_Toc176960163"/>
      <w:bookmarkStart w:id="8" w:name="_Toc176956350"/>
      <w:bookmarkStart w:id="9" w:name="_Toc21685"/>
      <w:bookmarkStart w:id="10" w:name="_Toc16238"/>
      <w:bookmarkStart w:id="11" w:name="_Toc11149"/>
      <w:bookmarkStart w:id="12" w:name="_Toc176965511"/>
      <w:bookmarkStart w:id="13" w:name="_Toc21411"/>
      <w:bookmarkStart w:id="14" w:name="_Toc18891"/>
      <w:bookmarkStart w:id="15" w:name="_Toc21024"/>
      <w:bookmarkStart w:id="16" w:name="_Toc16781"/>
      <w:r>
        <w:t>1</w:t>
      </w:r>
      <w:r>
        <w:tab/>
        <w:t>Scope</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5AF53288" w14:textId="7DA42B6B" w:rsidR="00C93D83" w:rsidRDefault="003008DA">
      <w:r>
        <w:t xml:space="preserve">The present document studies </w:t>
      </w:r>
      <w:del w:id="17" w:author="docomo" w:date="2025-10-02T20:21:00Z" w16du:dateUtc="2025-10-02T18:21:00Z">
        <w:r w:rsidR="005B518E">
          <w:delText xml:space="preserve">cloud </w:delText>
        </w:r>
      </w:del>
      <w:r>
        <w:t xml:space="preserve">aspects </w:t>
      </w:r>
      <w:del w:id="18" w:author="docomo" w:date="2025-10-02T20:21:00Z" w16du:dateUtc="2025-10-02T18:21:00Z">
        <w:r w:rsidR="005B518E">
          <w:delText>of</w:delText>
        </w:r>
      </w:del>
      <w:ins w:id="19" w:author="docomo" w:date="2025-10-02T20:21:00Z" w16du:dateUtc="2025-10-02T18:21:00Z">
        <w:r>
          <w:t>related to</w:t>
        </w:r>
      </w:ins>
      <w:r>
        <w:t xml:space="preserve"> management and orchestration of the 5GS</w:t>
      </w:r>
      <w:ins w:id="20" w:author="docomo" w:date="2025-10-02T20:21:00Z" w16du:dateUtc="2025-10-02T18:21:00Z">
        <w:r>
          <w:t xml:space="preserve"> when its NF can be deployed and operated on a cloudified and virtualized environment</w:t>
        </w:r>
      </w:ins>
      <w:r>
        <w:t>;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 xml:space="preserve">and other management aspects) of </w:t>
      </w:r>
      <w:r w:rsidR="005B518E">
        <w:t>cloud native network functions</w:t>
      </w:r>
      <w:r>
        <w:t xml:space="preserve">, and support of different cloud deployment scenarios.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1" w:name="_Toc25506"/>
      <w:bookmarkStart w:id="22" w:name="_Toc176960164"/>
      <w:bookmarkStart w:id="23" w:name="_Toc176958684"/>
      <w:bookmarkStart w:id="24" w:name="_Toc10532"/>
      <w:bookmarkStart w:id="25" w:name="_Toc25508"/>
      <w:bookmarkStart w:id="26" w:name="_Toc176956351"/>
      <w:bookmarkStart w:id="27" w:name="_Toc25101"/>
      <w:bookmarkStart w:id="28" w:name="_Toc5863"/>
      <w:bookmarkStart w:id="29" w:name="_Toc26315"/>
      <w:bookmarkStart w:id="30" w:name="_Toc5794"/>
      <w:bookmarkStart w:id="31" w:name="_Toc10614"/>
      <w:bookmarkStart w:id="32" w:name="_Toc12171"/>
      <w:bookmarkStart w:id="33" w:name="_Toc2981"/>
      <w:bookmarkStart w:id="34" w:name="_Toc176965512"/>
      <w:bookmarkStart w:id="35" w:name="_Toc176958920"/>
      <w:r w:rsidRPr="001A652B">
        <w:rPr>
          <w:rFonts w:ascii="Arial" w:eastAsia="Times New Roman" w:hAnsi="Arial"/>
          <w:sz w:val="36"/>
        </w:rPr>
        <w:t>2</w:t>
      </w:r>
      <w:r w:rsidRPr="001A652B">
        <w:rPr>
          <w:rFonts w:ascii="Arial" w:eastAsia="Times New Roman" w:hAnsi="Arial"/>
          <w:sz w:val="36"/>
        </w:rPr>
        <w:tab/>
        <w:t>Reference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6" w:author="docomo" w:date="2025-10-02T20:21:00Z" w16du:dateUtc="2025-10-02T18:21:00Z"/>
          <w:rFonts w:eastAsia="Times New Roman"/>
          <w:lang w:eastAsia="zh-CN"/>
        </w:rPr>
      </w:pPr>
      <w:ins w:id="37"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8" w:author="docomo" w:date="2025-10-02T20:21:00Z" w16du:dateUtc="2025-10-02T18:21:00Z"/>
          <w:rFonts w:eastAsia="Times New Roman"/>
        </w:rPr>
      </w:pPr>
      <w:ins w:id="39" w:author="docomo" w:date="2025-10-02T20:21:00Z" w16du:dateUtc="2025-10-02T18:21: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ACEEF2E" w14:textId="77777777" w:rsidR="00A075EF" w:rsidRDefault="00A075EF" w:rsidP="00A075EF">
      <w:pPr>
        <w:pStyle w:val="Heading1"/>
      </w:pPr>
      <w:bookmarkStart w:id="40" w:name="_Toc176958921"/>
      <w:bookmarkStart w:id="41" w:name="_Toc176965513"/>
      <w:bookmarkStart w:id="42" w:name="_Toc819"/>
      <w:bookmarkStart w:id="43" w:name="_Toc17207"/>
      <w:bookmarkStart w:id="44" w:name="_Toc17500"/>
      <w:bookmarkStart w:id="45" w:name="_Toc14367"/>
      <w:bookmarkStart w:id="46" w:name="_Toc26130"/>
      <w:bookmarkStart w:id="47" w:name="_Toc176956352"/>
      <w:bookmarkStart w:id="48" w:name="_Toc25890"/>
      <w:bookmarkStart w:id="49" w:name="_Toc20154"/>
      <w:bookmarkStart w:id="50" w:name="_Toc4150"/>
      <w:bookmarkStart w:id="51" w:name="_Toc176960165"/>
      <w:bookmarkStart w:id="52" w:name="_Toc176958685"/>
      <w:bookmarkStart w:id="53" w:name="_Toc9679"/>
      <w:bookmarkStart w:id="54" w:name="_Toc32260"/>
      <w:bookmarkStart w:id="55" w:name="_Toc23730"/>
      <w:r>
        <w:t>3</w:t>
      </w:r>
      <w:r>
        <w:tab/>
        <w:t>Definitions of terms, symbols and abbreviations</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5FBA7527" w14:textId="77777777" w:rsidR="00A075EF" w:rsidRDefault="00A075EF" w:rsidP="00A075EF">
      <w:pPr>
        <w:pStyle w:val="Heading2"/>
      </w:pPr>
      <w:bookmarkStart w:id="56" w:name="_Toc14896"/>
      <w:bookmarkStart w:id="57" w:name="_Toc23376"/>
      <w:bookmarkStart w:id="58" w:name="_Toc23879"/>
      <w:bookmarkStart w:id="59" w:name="_Toc12441"/>
      <w:bookmarkStart w:id="60" w:name="_Toc2043"/>
      <w:bookmarkStart w:id="61" w:name="_Toc15214"/>
      <w:bookmarkStart w:id="62" w:name="_Toc11755"/>
      <w:bookmarkStart w:id="63" w:name="_Toc176960166"/>
      <w:bookmarkStart w:id="64" w:name="_Toc27038"/>
      <w:bookmarkStart w:id="65" w:name="_Toc176965514"/>
      <w:bookmarkStart w:id="66" w:name="_Toc176956353"/>
      <w:bookmarkStart w:id="67" w:name="_Toc176958922"/>
      <w:bookmarkStart w:id="68" w:name="_Toc176958686"/>
      <w:bookmarkStart w:id="69" w:name="_Toc23552"/>
      <w:bookmarkStart w:id="70" w:name="_Toc5053"/>
      <w:bookmarkStart w:id="71" w:name="_Toc6560"/>
      <w:r>
        <w:t>3.1</w:t>
      </w:r>
      <w:r>
        <w:tab/>
        <w:t>Terms</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4605D50D" w14:textId="77777777" w:rsidR="00717F24" w:rsidRDefault="00DE4BD4" w:rsidP="00B52B8E">
      <w:pPr>
        <w:rPr>
          <w:ins w:id="72" w:author="docomo-r3" w:date="2025-10-16T03:09:00Z" w16du:dateUtc="2025-10-16T01:09:00Z"/>
          <w:lang w:val="en-US" w:eastAsia="zh-CN"/>
        </w:rPr>
      </w:pPr>
      <w:ins w:id="73" w:author="docomo" w:date="2025-10-02T20:21:00Z" w16du:dateUtc="2025-10-02T18:21:00Z">
        <w:r w:rsidRPr="008A2AEC">
          <w:rPr>
            <w:b/>
            <w:bCs/>
          </w:rPr>
          <w:t>NF Deployment</w:t>
        </w:r>
        <w:r>
          <w:t xml:space="preserve">: </w:t>
        </w:r>
      </w:ins>
      <w:ins w:id="74" w:author="docomo-r3" w:date="2025-10-16T03:08:00Z" w16du:dateUtc="2025-10-16T01:08:00Z">
        <w:r w:rsidR="00B52B8E">
          <w:t>an NF Deployment</w:t>
        </w:r>
        <w:r w:rsidR="00B52B8E">
          <w:rPr>
            <w:rFonts w:hint="eastAsia"/>
            <w:lang w:val="en-US" w:eastAsia="zh-CN"/>
          </w:rPr>
          <w:t xml:space="preserve"> </w:t>
        </w:r>
        <w:r w:rsidR="00B52B8E">
          <w:rPr>
            <w:lang w:val="en-US"/>
          </w:rPr>
          <w:t>represents the software deployment used to realize a part of, or the full function of, one or multiple 3GPP network functions</w:t>
        </w:r>
        <w:r w:rsidR="00B52B8E">
          <w:rPr>
            <w:rFonts w:hint="eastAsia"/>
            <w:lang w:val="en-US" w:eastAsia="zh-CN"/>
          </w:rPr>
          <w:t xml:space="preserve">. </w:t>
        </w:r>
      </w:ins>
    </w:p>
    <w:p w14:paraId="1C699352" w14:textId="085706C1" w:rsidR="00B52B8E" w:rsidRDefault="00717F24" w:rsidP="00B52B8E">
      <w:pPr>
        <w:rPr>
          <w:ins w:id="75" w:author="docomo-r3" w:date="2025-10-16T03:08:00Z" w16du:dateUtc="2025-10-16T01:08:00Z"/>
        </w:rPr>
      </w:pPr>
      <w:ins w:id="76" w:author="docomo-r3" w:date="2025-10-16T03:09:00Z" w16du:dateUtc="2025-10-16T01:09:00Z">
        <w:r>
          <w:rPr>
            <w:lang w:val="en-US" w:eastAsia="zh-CN"/>
          </w:rPr>
          <w:t xml:space="preserve">NOTE: </w:t>
        </w:r>
      </w:ins>
      <w:ins w:id="77" w:author="docomo-r3" w:date="2025-10-16T03:08:00Z" w16du:dateUtc="2025-10-16T01:08:00Z">
        <w:r w:rsidR="00B52B8E">
          <w:t>The use of NF Deployment is not limited by</w:t>
        </w:r>
        <w:r w:rsidR="00B52B8E">
          <w:rPr>
            <w:rFonts w:hint="eastAsia"/>
            <w:lang w:val="en-US" w:eastAsia="zh-CN"/>
          </w:rPr>
          <w:t xml:space="preserve"> </w:t>
        </w:r>
        <w:r w:rsidR="00B52B8E">
          <w:t>any specific virtualization</w:t>
        </w:r>
        <w:r w:rsidR="00B52B8E">
          <w:rPr>
            <w:rFonts w:hint="eastAsia"/>
            <w:lang w:val="en-US" w:eastAsia="zh-CN"/>
          </w:rPr>
          <w:t xml:space="preserve"> </w:t>
        </w:r>
        <w:r w:rsidR="00B52B8E">
          <w:t>technology, e.g. VM based, or container based.</w:t>
        </w:r>
      </w:ins>
    </w:p>
    <w:p w14:paraId="5262D974" w14:textId="1945616C" w:rsidR="00DE4BD4" w:rsidRPr="00DE4BD4" w:rsidRDefault="00DE4BD4" w:rsidP="00DC2FEA">
      <w:pPr>
        <w:rPr>
          <w:ins w:id="78" w:author="docomo" w:date="2025-10-02T20:21:00Z" w16du:dateUtc="2025-10-02T18:21:00Z"/>
        </w:rPr>
      </w:pPr>
      <w:ins w:id="79" w:author="docomo" w:date="2025-10-02T20:21:00Z" w16du:dateUtc="2025-10-02T18:21:00Z">
        <w:del w:id="80" w:author="docomo-r3" w:date="2025-10-16T03:08:00Z" w16du:dateUtc="2025-10-16T01:08:00Z">
          <w:r w:rsidDel="00B52B8E">
            <w:delText>A NF Deployment</w:delText>
          </w:r>
          <w:r w:rsidDel="00B52B8E">
            <w:rPr>
              <w:rFonts w:hint="eastAsia"/>
              <w:lang w:val="en-US" w:eastAsia="zh-CN"/>
            </w:rPr>
            <w:delText xml:space="preserve"> </w:delText>
          </w:r>
          <w:r w:rsidDel="00B52B8E">
            <w:rPr>
              <w:lang w:val="en-US"/>
            </w:rPr>
            <w:delText>represents the software deployment used to realize a part of, or the full function of, one or multiple 3GPP network functions, designed to run on</w:delText>
          </w:r>
        </w:del>
      </w:ins>
      <w:del w:id="81" w:author="docomo-r3" w:date="2025-10-16T03:08:00Z" w16du:dateUtc="2025-10-16T01:08:00Z">
        <w:r w:rsidR="00DC2FEA" w:rsidDel="00B52B8E">
          <w:rPr>
            <w:lang w:val="en-US"/>
          </w:rPr>
          <w:delText xml:space="preserve"> </w:delText>
        </w:r>
      </w:del>
      <w:ins w:id="82" w:author="docomo" w:date="2025-10-02T20:25:00Z" w16du:dateUtc="2025-10-02T18:25:00Z">
        <w:del w:id="83" w:author="docomo-r3" w:date="2025-10-16T03:08:00Z" w16du:dateUtc="2025-10-16T01:08:00Z">
          <w:r w:rsidR="00DC2FEA" w:rsidDel="00B52B8E">
            <w:rPr>
              <w:lang w:val="en-US"/>
            </w:rPr>
            <w:delText>the</w:delText>
          </w:r>
        </w:del>
      </w:ins>
      <w:ins w:id="84" w:author="docomo-r1" w:date="2025-10-14T10:12:00Z" w16du:dateUtc="2025-10-14T08:12:00Z">
        <w:del w:id="85" w:author="docomo-r3" w:date="2025-10-16T03:08:00Z" w16du:dateUtc="2025-10-16T01:08:00Z">
          <w:r w:rsidR="00AD657E" w:rsidDel="00B52B8E">
            <w:rPr>
              <w:lang w:val="en-US"/>
            </w:rPr>
            <w:delText>a cloudified and virtualized environment</w:delText>
          </w:r>
        </w:del>
      </w:ins>
      <w:ins w:id="86" w:author="docomo" w:date="2025-10-02T20:25:00Z" w16du:dateUtc="2025-10-02T18:25:00Z">
        <w:del w:id="87" w:author="docomo-r3" w:date="2025-10-16T03:08:00Z" w16du:dateUtc="2025-10-16T01:08:00Z">
          <w:r w:rsidR="00DC2FEA" w:rsidDel="00B52B8E">
            <w:rPr>
              <w:lang w:val="en-US"/>
            </w:rPr>
            <w:delText xml:space="preserve"> </w:delText>
          </w:r>
        </w:del>
      </w:ins>
      <w:ins w:id="88" w:author="docomo" w:date="2025-10-02T20:21:00Z" w16du:dateUtc="2025-10-02T18:21:00Z">
        <w:del w:id="89" w:author="docomo-r3" w:date="2025-10-16T03:08:00Z" w16du:dateUtc="2025-10-16T01:08:00Z">
          <w:r w:rsidDel="00B52B8E">
            <w:rPr>
              <w:lang w:val="en-US"/>
            </w:rPr>
            <w:delText>cloud</w:delText>
          </w:r>
        </w:del>
      </w:ins>
      <w:ins w:id="90" w:author="docomo" w:date="2025-10-02T20:26:00Z" w16du:dateUtc="2025-10-02T18:26:00Z">
        <w:r w:rsidR="00DC2FEA">
          <w:rPr>
            <w:lang w:val="en-US"/>
          </w:rPr>
          <w:t>.</w:t>
        </w:r>
      </w:ins>
    </w:p>
    <w:p w14:paraId="01656B38" w14:textId="77777777" w:rsidR="00A075EF" w:rsidRPr="00A075EF" w:rsidRDefault="00A075EF">
      <w:pPr>
        <w:rPr>
          <w:ins w:id="91" w:author="docomo" w:date="2025-10-02T20:21:00Z" w16du:dateUtc="2025-10-02T18:21:00Z"/>
        </w:rPr>
      </w:pPr>
    </w:p>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B669C56" w14:textId="77777777" w:rsidR="007F0720" w:rsidRDefault="007F0720" w:rsidP="007F0720">
      <w:pPr>
        <w:pStyle w:val="Heading2"/>
      </w:pPr>
      <w:bookmarkStart w:id="92" w:name="_Toc5575"/>
      <w:bookmarkStart w:id="93" w:name="_Toc1239"/>
      <w:bookmarkStart w:id="94" w:name="_Toc7424"/>
      <w:bookmarkStart w:id="95" w:name="_Toc8083"/>
      <w:bookmarkStart w:id="96" w:name="_Toc18914"/>
      <w:bookmarkStart w:id="97" w:name="_Toc176965516"/>
      <w:bookmarkStart w:id="98" w:name="_Toc7446"/>
      <w:bookmarkStart w:id="99" w:name="_Toc176958688"/>
      <w:bookmarkStart w:id="100" w:name="_Toc18464"/>
      <w:bookmarkStart w:id="101" w:name="_Toc176956355"/>
      <w:bookmarkStart w:id="102" w:name="_Toc19796"/>
      <w:bookmarkStart w:id="103" w:name="_Toc176960168"/>
      <w:bookmarkStart w:id="104" w:name="_Toc176958924"/>
      <w:bookmarkStart w:id="105" w:name="_Toc27158"/>
      <w:bookmarkStart w:id="106" w:name="_Toc3073"/>
      <w:bookmarkStart w:id="107" w:name="_Toc31866"/>
      <w:r>
        <w:t>3.3</w:t>
      </w:r>
      <w:r>
        <w:tab/>
        <w:t>Abbreviation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108" w:author="docomo" w:date="2025-10-02T20:21:00Z" w16du:dateUtc="2025-10-02T18:21:00Z"/>
        </w:rPr>
      </w:pPr>
      <w:ins w:id="109"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C194267" w14:textId="77777777" w:rsidR="00614223" w:rsidRDefault="00614223" w:rsidP="00614223">
      <w:pPr>
        <w:pStyle w:val="Heading3"/>
      </w:pPr>
      <w:bookmarkStart w:id="110" w:name="_Toc176960172"/>
      <w:bookmarkStart w:id="111" w:name="_Toc23094"/>
      <w:bookmarkStart w:id="112" w:name="_Toc176956359"/>
      <w:bookmarkStart w:id="113" w:name="_Toc23597"/>
      <w:bookmarkStart w:id="114" w:name="_Toc7201"/>
      <w:bookmarkStart w:id="115" w:name="_Toc19386"/>
      <w:bookmarkStart w:id="116" w:name="_Toc29005"/>
      <w:bookmarkStart w:id="117" w:name="_Toc176965520"/>
      <w:bookmarkStart w:id="118" w:name="_Toc10017"/>
      <w:bookmarkStart w:id="119" w:name="_Toc6710"/>
      <w:bookmarkStart w:id="120" w:name="_Toc176958928"/>
      <w:bookmarkStart w:id="121" w:name="_Toc9200"/>
      <w:bookmarkStart w:id="122" w:name="_Toc26791"/>
      <w:bookmarkStart w:id="123" w:name="_Toc5597"/>
      <w:bookmarkStart w:id="124" w:name="_Toc176958692"/>
      <w:bookmarkStart w:id="125"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30153F83" w14:textId="148FA285" w:rsidR="00614223" w:rsidRDefault="00614223" w:rsidP="00614223">
      <w:pPr>
        <w:rPr>
          <w:lang w:eastAsia="zh-CN"/>
        </w:rPr>
      </w:pPr>
      <w:bookmarkStart w:id="126" w:name="OLE_LINK10"/>
      <w:r>
        <w:rPr>
          <w:rFonts w:hint="eastAsia"/>
          <w:lang w:eastAsia="zh-CN"/>
        </w:rPr>
        <w:t>In TR 28.834</w:t>
      </w:r>
      <w:bookmarkEnd w:id="126"/>
      <w:r>
        <w:rPr>
          <w:rFonts w:hint="eastAsia"/>
          <w:lang w:val="en-US" w:eastAsia="zh-CN"/>
        </w:rPr>
        <w:t xml:space="preserve"> [4]</w:t>
      </w:r>
      <w:r>
        <w:rPr>
          <w:rFonts w:hint="eastAsia"/>
          <w:lang w:eastAsia="zh-CN"/>
        </w:rPr>
        <w:t xml:space="preserve">, clauses 5.1, 5.2 and 5.3 are the use cases related to </w:t>
      </w:r>
      <w:bookmarkStart w:id="127" w:name="OLE_LINK12"/>
      <w:r>
        <w:t>generic OAM functions</w:t>
      </w:r>
      <w:bookmarkEnd w:id="127"/>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28" w:author="docomo" w:date="2025-10-02T20:21:00Z" w16du:dateUtc="2025-10-02T18:21:00Z">
        <w:r w:rsidR="006F57E3">
          <w:delText>traffic</w:delText>
        </w:r>
      </w:del>
      <w:ins w:id="129"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30" w:name="OLE_LINK13"/>
      <w:r>
        <w:rPr>
          <w:rFonts w:hint="eastAsia"/>
          <w:lang w:eastAsia="zh-CN"/>
        </w:rPr>
        <w:t>, while</w:t>
      </w:r>
      <w:bookmarkEnd w:id="130"/>
      <w:r>
        <w:rPr>
          <w:rFonts w:hint="eastAsia"/>
          <w:lang w:eastAsia="zh-CN"/>
        </w:rPr>
        <w:t xml:space="preserve"> clause 6 </w:t>
      </w:r>
      <w:del w:id="131" w:author="docomo" w:date="2025-10-02T20:21:00Z" w16du:dateUtc="2025-10-02T18:21:00Z">
        <w:r w:rsidR="006F57E3">
          <w:rPr>
            <w:lang w:eastAsia="zh-CN"/>
          </w:rPr>
          <w:delText>gives</w:delText>
        </w:r>
      </w:del>
      <w:ins w:id="132"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36335F2" w14:textId="77777777" w:rsidR="0046795C" w:rsidRDefault="0046795C" w:rsidP="0046795C">
      <w:pPr>
        <w:pStyle w:val="Heading2"/>
        <w:rPr>
          <w:lang w:eastAsia="zh-CN"/>
        </w:rPr>
      </w:pPr>
      <w:bookmarkStart w:id="133" w:name="_Toc28723"/>
      <w:bookmarkStart w:id="134" w:name="_Toc176965521"/>
      <w:bookmarkStart w:id="135" w:name="_Toc176958929"/>
      <w:bookmarkStart w:id="136" w:name="_Toc176956360"/>
      <w:bookmarkStart w:id="137" w:name="_Toc9257"/>
      <w:bookmarkStart w:id="138" w:name="_Toc27378"/>
      <w:bookmarkStart w:id="139" w:name="_Toc8773"/>
      <w:bookmarkStart w:id="140" w:name="_Toc21742"/>
      <w:bookmarkStart w:id="141" w:name="_Toc13669"/>
      <w:bookmarkStart w:id="142" w:name="_Toc30986"/>
      <w:bookmarkStart w:id="143" w:name="_Toc4886"/>
      <w:bookmarkStart w:id="144" w:name="_Toc31491"/>
      <w:bookmarkStart w:id="145" w:name="_Toc1601"/>
      <w:bookmarkStart w:id="146" w:name="_Toc176958693"/>
      <w:bookmarkStart w:id="147" w:name="_Toc176960173"/>
      <w:bookmarkStart w:id="148" w:name="_Toc6593"/>
      <w:r>
        <w:rPr>
          <w:rFonts w:hint="eastAsia"/>
          <w:lang w:eastAsia="zh-CN"/>
        </w:rPr>
        <w:t>4</w:t>
      </w:r>
      <w:r>
        <w:t>.</w:t>
      </w:r>
      <w:r>
        <w:rPr>
          <w:rFonts w:hint="eastAsia"/>
          <w:lang w:eastAsia="zh-CN"/>
        </w:rPr>
        <w:t>2</w:t>
      </w:r>
      <w:r>
        <w:tab/>
      </w:r>
      <w:r>
        <w:rPr>
          <w:rFonts w:hint="eastAsia"/>
          <w:lang w:eastAsia="zh-CN"/>
        </w:rPr>
        <w:t>Terminology considerations</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401979BA" w14:textId="77777777" w:rsidR="0046795C" w:rsidRDefault="0046795C" w:rsidP="0046795C">
      <w:pPr>
        <w:pStyle w:val="Heading3"/>
        <w:rPr>
          <w:rFonts w:eastAsia="DengXian"/>
          <w:lang w:eastAsia="zh-CN"/>
        </w:rPr>
      </w:pPr>
      <w:bookmarkStart w:id="149" w:name="_Toc176956361"/>
      <w:bookmarkStart w:id="150" w:name="_Toc176958694"/>
      <w:bookmarkStart w:id="151" w:name="_Toc176958930"/>
      <w:bookmarkStart w:id="152" w:name="_Toc16094"/>
      <w:bookmarkStart w:id="153" w:name="_Toc15911"/>
      <w:bookmarkStart w:id="154" w:name="_Toc30701"/>
      <w:bookmarkStart w:id="155" w:name="_Toc28436"/>
      <w:bookmarkStart w:id="156" w:name="_Toc23354"/>
      <w:bookmarkStart w:id="157" w:name="_Toc176965522"/>
      <w:bookmarkStart w:id="158" w:name="_Toc1197"/>
      <w:bookmarkStart w:id="159" w:name="_Toc30949"/>
      <w:bookmarkStart w:id="160" w:name="_Toc176960174"/>
      <w:bookmarkStart w:id="161" w:name="_Toc20392"/>
      <w:bookmarkStart w:id="162" w:name="_Toc14164"/>
      <w:bookmarkStart w:id="163" w:name="_Toc15241"/>
      <w:bookmarkStart w:id="164"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49"/>
      <w:bookmarkEnd w:id="150"/>
      <w:bookmarkEnd w:id="151"/>
      <w:r>
        <w:t>the present document</w:t>
      </w:r>
      <w:bookmarkEnd w:id="152"/>
      <w:bookmarkEnd w:id="153"/>
      <w:bookmarkEnd w:id="154"/>
      <w:bookmarkEnd w:id="155"/>
      <w:bookmarkEnd w:id="156"/>
      <w:bookmarkEnd w:id="157"/>
      <w:bookmarkEnd w:id="158"/>
      <w:bookmarkEnd w:id="159"/>
      <w:bookmarkEnd w:id="160"/>
      <w:bookmarkEnd w:id="161"/>
      <w:bookmarkEnd w:id="162"/>
      <w:bookmarkEnd w:id="163"/>
      <w:bookmarkEnd w:id="164"/>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65" w:author="docomo" w:date="2025-10-02T20:21:00Z" w16du:dateUtc="2025-10-02T18:21:00Z">
        <w:r w:rsidR="00742656">
          <w:rPr>
            <w:color w:val="000000"/>
            <w:spacing w:val="-6"/>
            <w:kern w:val="20"/>
            <w:lang w:eastAsia="en-CA"/>
          </w:rPr>
          <w:delText>]:</w:delText>
        </w:r>
      </w:del>
      <w:ins w:id="166"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67"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68" w:author="docomo" w:date="2025-10-02T20:21:00Z" w16du:dateUtc="2025-10-02T18:21:00Z">
        <w:r>
          <w:delText>To</w:delText>
        </w:r>
      </w:del>
      <w:ins w:id="169"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70" w:name="OLE_LINK18"/>
      <w:r>
        <w:rPr>
          <w:rFonts w:eastAsia="DengXian"/>
          <w:color w:val="auto"/>
          <w:lang w:val="en-US" w:eastAsia="zh-CN"/>
        </w:rPr>
        <w:t>NOTE 1:</w:t>
      </w:r>
      <w:r>
        <w:rPr>
          <w:rFonts w:eastAsia="DengXian"/>
          <w:color w:val="auto"/>
          <w:lang w:val="en-US" w:eastAsia="zh-CN"/>
        </w:rPr>
        <w:tab/>
      </w:r>
      <w:r>
        <w:rPr>
          <w:color w:val="auto"/>
          <w:lang w:val="en-US" w:eastAsia="zh-CN"/>
        </w:rPr>
        <w:t xml:space="preserve">The </w:t>
      </w:r>
      <w:proofErr w:type="gramStart"/>
      <w:r>
        <w:rPr>
          <w:color w:val="auto"/>
          <w:lang w:val="en-US" w:eastAsia="zh-CN"/>
        </w:rPr>
        <w:t>term</w:t>
      </w:r>
      <w:proofErr w:type="gramEnd"/>
      <w:r>
        <w:rPr>
          <w:color w:val="auto"/>
          <w:lang w:val="en-US" w:eastAsia="zh-CN"/>
        </w:rPr>
        <w:t xml:space="preserve">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71"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70"/>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B82F950" w14:textId="7CD08912" w:rsidR="000F2BAD" w:rsidRDefault="000F2BAD" w:rsidP="000F2BAD">
      <w:pPr>
        <w:pStyle w:val="Heading3"/>
      </w:pPr>
      <w:bookmarkStart w:id="172" w:name="_Toc176965523"/>
      <w:bookmarkStart w:id="173" w:name="_Toc176960175"/>
      <w:bookmarkStart w:id="174" w:name="_Toc14471"/>
      <w:bookmarkStart w:id="175" w:name="_Toc13180"/>
      <w:bookmarkStart w:id="176" w:name="_Toc24187"/>
      <w:bookmarkStart w:id="177" w:name="_Toc176956362"/>
      <w:bookmarkStart w:id="178" w:name="_Toc783"/>
      <w:bookmarkStart w:id="179" w:name="_Toc29086"/>
      <w:bookmarkStart w:id="180" w:name="_Toc24259"/>
      <w:bookmarkStart w:id="181" w:name="_Toc31583"/>
      <w:bookmarkStart w:id="182" w:name="_Toc30107"/>
      <w:bookmarkStart w:id="183" w:name="_Toc1297"/>
      <w:bookmarkStart w:id="184" w:name="_Toc176958931"/>
      <w:bookmarkStart w:id="185" w:name="_Toc31768"/>
      <w:bookmarkStart w:id="186" w:name="_Toc176958695"/>
      <w:bookmarkStart w:id="187"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ins w:id="188"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9" w:name="OLE_LINK26"/>
      <w:r>
        <w:rPr>
          <w:lang w:eastAsia="zh-CN"/>
        </w:rPr>
        <w:t>-</w:t>
      </w:r>
      <w:r>
        <w:rPr>
          <w:lang w:eastAsia="zh-CN"/>
        </w:rPr>
        <w:tab/>
      </w:r>
      <w:bookmarkEnd w:id="189"/>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828212" w14:textId="77777777" w:rsidR="00AA0033" w:rsidRDefault="00AA0033" w:rsidP="00AA0033">
      <w:pPr>
        <w:pStyle w:val="Heading3"/>
        <w:rPr>
          <w:rFonts w:eastAsia="DengXian Light" w:cs="Arial"/>
          <w:color w:val="000000"/>
          <w:sz w:val="24"/>
          <w:szCs w:val="24"/>
          <w:lang w:eastAsia="zh-CN"/>
        </w:rPr>
      </w:pPr>
      <w:bookmarkStart w:id="190" w:name="_Toc5777"/>
      <w:bookmarkStart w:id="191" w:name="_Toc176965529"/>
      <w:bookmarkStart w:id="192" w:name="_Toc1258"/>
      <w:bookmarkStart w:id="193" w:name="_Toc19536"/>
      <w:bookmarkStart w:id="194" w:name="_Toc6655"/>
      <w:bookmarkStart w:id="195" w:name="_Toc8532"/>
      <w:bookmarkStart w:id="196" w:name="_Toc25669"/>
      <w:bookmarkStart w:id="197" w:name="_Toc15079"/>
      <w:bookmarkStart w:id="198" w:name="_Toc176960181"/>
      <w:bookmarkStart w:id="199" w:name="_Toc20524"/>
      <w:bookmarkStart w:id="200" w:name="_Toc176958698"/>
      <w:bookmarkStart w:id="201" w:name="_Toc23221"/>
      <w:bookmarkStart w:id="202" w:name="_Toc176958936"/>
      <w:bookmarkStart w:id="203" w:name="_Toc9006"/>
      <w:bookmarkStart w:id="204"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57C49D8B" w14:textId="77777777" w:rsidR="00AA0033" w:rsidRDefault="00AA0033" w:rsidP="00AA0033">
      <w:pPr>
        <w:rPr>
          <w:lang w:val="en-US" w:eastAsia="zh-CN"/>
        </w:rPr>
      </w:pPr>
      <w:r>
        <w:rPr>
          <w:lang w:val="en-US" w:eastAsia="zh-CN"/>
        </w:rPr>
        <w:t xml:space="preserve">Table 4.4.4-1 provides a summary mapping between the "Twelve-factor app" and "CNCF’s cloud-native principles". Hence, where factors and principles are understood to be related, they are indicated on the same row in </w:t>
      </w:r>
      <w:proofErr w:type="gramStart"/>
      <w:r>
        <w:rPr>
          <w:lang w:val="en-US" w:eastAsia="zh-CN"/>
        </w:rPr>
        <w:t>the table</w:t>
      </w:r>
      <w:proofErr w:type="gramEnd"/>
      <w:r>
        <w:rPr>
          <w:lang w:val="en-US" w:eastAsia="zh-CN"/>
        </w:rPr>
        <w:t xml:space="preserve"> 4.4.4-1.</w:t>
      </w:r>
    </w:p>
    <w:p w14:paraId="2CDCC663" w14:textId="77777777" w:rsidR="00AA0033" w:rsidRDefault="00AA0033" w:rsidP="00AA0033">
      <w:pPr>
        <w:jc w:val="center"/>
        <w:rPr>
          <w:color w:val="FF0000"/>
          <w:lang w:eastAsia="zh-CN"/>
        </w:rPr>
      </w:pPr>
      <w:bookmarkStart w:id="205" w:name="OLE_LINK27"/>
      <w:r>
        <w:rPr>
          <w:rFonts w:ascii="Arial" w:hAnsi="Arial"/>
          <w:b/>
        </w:rPr>
        <w:lastRenderedPageBreak/>
        <w:t>Table 4.</w:t>
      </w:r>
      <w:r>
        <w:rPr>
          <w:rFonts w:ascii="Arial" w:hAnsi="Arial"/>
          <w:b/>
          <w:lang w:eastAsia="zh-CN"/>
        </w:rPr>
        <w:t>4</w:t>
      </w:r>
      <w:r>
        <w:rPr>
          <w:rFonts w:ascii="Arial" w:hAnsi="Arial"/>
          <w:b/>
        </w:rPr>
        <w:t>.4-1</w:t>
      </w:r>
      <w:bookmarkEnd w:id="205"/>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w:t>
      </w:r>
      <w:proofErr w:type="gramStart"/>
      <w:r w:rsidR="001C6045">
        <w:rPr>
          <w:lang w:val="en-US"/>
        </w:rPr>
        <w:t>a CNF</w:t>
      </w:r>
      <w:proofErr w:type="gramEnd"/>
      <w:r w:rsidR="001C6045">
        <w:rPr>
          <w:lang w:val="en-US"/>
        </w:rPr>
        <w:t xml:space="preserve">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4BA91A6" w14:textId="77777777" w:rsidR="00395AB2" w:rsidRDefault="00395AB2" w:rsidP="00395AB2">
      <w:pPr>
        <w:pStyle w:val="Heading2"/>
        <w:rPr>
          <w:rFonts w:eastAsia="DengXian"/>
          <w:lang w:eastAsia="zh-CN"/>
        </w:rPr>
      </w:pPr>
      <w:bookmarkStart w:id="206" w:name="_Toc24214"/>
      <w:bookmarkStart w:id="207" w:name="_Toc32157"/>
      <w:bookmarkStart w:id="208" w:name="_Toc5797"/>
      <w:bookmarkStart w:id="209" w:name="_Toc176960182"/>
      <w:bookmarkStart w:id="210" w:name="_Toc31836"/>
      <w:bookmarkStart w:id="211" w:name="_Toc176965530"/>
      <w:bookmarkStart w:id="212" w:name="_Toc12461"/>
      <w:bookmarkStart w:id="213" w:name="_Toc176956363"/>
      <w:bookmarkStart w:id="214" w:name="_Toc17742"/>
      <w:bookmarkStart w:id="215" w:name="_Toc11475"/>
      <w:bookmarkStart w:id="216" w:name="_Toc13863"/>
      <w:bookmarkStart w:id="217" w:name="_Toc20782"/>
      <w:bookmarkStart w:id="218" w:name="_Toc23425"/>
      <w:bookmarkStart w:id="219" w:name="_Toc176958937"/>
      <w:bookmarkStart w:id="220" w:name="_Toc176958699"/>
      <w:bookmarkStart w:id="221" w:name="_Toc25606"/>
      <w:r>
        <w:rPr>
          <w:rFonts w:hint="eastAsia"/>
          <w:lang w:eastAsia="zh-CN"/>
        </w:rPr>
        <w:t>4</w:t>
      </w:r>
      <w:r>
        <w:t>.</w:t>
      </w:r>
      <w:r>
        <w:rPr>
          <w:rFonts w:hint="eastAsia"/>
          <w:lang w:eastAsia="zh-CN"/>
        </w:rPr>
        <w:t>5</w:t>
      </w:r>
      <w:r>
        <w:tab/>
      </w:r>
      <w:r>
        <w:rPr>
          <w:rFonts w:hint="eastAsia"/>
          <w:lang w:eastAsia="zh-CN"/>
        </w:rPr>
        <w:t>Cloud deployment type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222" w:author="docomo" w:date="2025-10-02T20:21:00Z" w16du:dateUtc="2025-10-02T18:21:00Z">
        <w:r>
          <w:t>Communication Service Providers (</w:t>
        </w:r>
      </w:ins>
      <w:r>
        <w:t>CSPs</w:t>
      </w:r>
      <w:ins w:id="223"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24" w:name="_Toc176958938"/>
      <w:bookmarkStart w:id="225" w:name="_Toc19972"/>
      <w:bookmarkStart w:id="226" w:name="_Toc10899"/>
      <w:bookmarkStart w:id="227" w:name="_Toc16485"/>
      <w:bookmarkStart w:id="228" w:name="_Toc23117"/>
      <w:bookmarkStart w:id="229" w:name="_Toc19687"/>
      <w:bookmarkStart w:id="230" w:name="_Toc20443"/>
      <w:bookmarkStart w:id="231" w:name="_Toc176960183"/>
      <w:bookmarkStart w:id="232" w:name="_Toc176956364"/>
      <w:bookmarkStart w:id="233" w:name="_Toc23542"/>
      <w:bookmarkStart w:id="234" w:name="_Toc176958700"/>
      <w:bookmarkStart w:id="235" w:name="_Toc11194"/>
      <w:bookmarkStart w:id="236" w:name="_Toc176965531"/>
      <w:bookmarkStart w:id="237" w:name="_Toc31016"/>
      <w:bookmarkStart w:id="238"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239" w:name="_Toc28239"/>
      <w:bookmarkStart w:id="240" w:name="_Toc2777"/>
      <w:bookmarkStart w:id="241" w:name="_Toc176958701"/>
      <w:bookmarkStart w:id="242" w:name="_Toc4865"/>
      <w:bookmarkStart w:id="243" w:name="_Toc18154"/>
      <w:bookmarkStart w:id="244" w:name="_Toc25741"/>
      <w:bookmarkStart w:id="245" w:name="_Toc176960184"/>
      <w:bookmarkStart w:id="246" w:name="_Toc10816"/>
      <w:bookmarkStart w:id="247" w:name="_Toc176956365"/>
      <w:bookmarkStart w:id="248" w:name="_Toc26807"/>
      <w:bookmarkStart w:id="249" w:name="_Toc176958939"/>
      <w:bookmarkStart w:id="250" w:name="_Toc176965532"/>
      <w:bookmarkStart w:id="251" w:name="_Toc27676"/>
      <w:bookmarkStart w:id="252" w:name="_Toc21971"/>
      <w:bookmarkStart w:id="253" w:name="_Toc8154"/>
      <w:bookmarkStart w:id="254" w:name="_Toc29743"/>
      <w:bookmarkStart w:id="255" w:name="OLE_LINK3"/>
      <w:r w:rsidRPr="000C2DBF">
        <w:rPr>
          <w:rFonts w:ascii="Arial" w:hAnsi="Arial"/>
          <w:sz w:val="32"/>
        </w:rPr>
        <w:t>5.1</w:t>
      </w:r>
      <w:r w:rsidRPr="000C2DBF">
        <w:rPr>
          <w:rFonts w:ascii="Arial" w:hAnsi="Arial"/>
          <w:sz w:val="32"/>
        </w:rPr>
        <w:tab/>
        <w:t>Use of VNF generic OAM functions</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1A60038D" w14:textId="77777777" w:rsidR="00EB1AD5" w:rsidRDefault="00EB1AD5" w:rsidP="00EB1AD5">
      <w:pPr>
        <w:pStyle w:val="NO"/>
        <w:rPr>
          <w:del w:id="256" w:author="docomo" w:date="2025-10-02T20:21:00Z" w16du:dateUtc="2025-10-02T18:21:00Z"/>
          <w:color w:val="FF0000"/>
        </w:rPr>
      </w:pPr>
      <w:del w:id="257"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58" w:name="_Toc176956366"/>
      <w:bookmarkStart w:id="259" w:name="_Toc176958940"/>
      <w:bookmarkStart w:id="260" w:name="_Toc176965533"/>
      <w:bookmarkStart w:id="261" w:name="_Toc176958702"/>
      <w:bookmarkStart w:id="262" w:name="_Toc27782"/>
      <w:bookmarkStart w:id="263" w:name="_Toc30477"/>
      <w:bookmarkStart w:id="264" w:name="_Toc16750"/>
      <w:bookmarkStart w:id="265" w:name="_Toc23550"/>
      <w:bookmarkStart w:id="266" w:name="_Toc176960185"/>
      <w:bookmarkStart w:id="267" w:name="_Toc2503"/>
      <w:bookmarkStart w:id="268" w:name="_Toc26371"/>
      <w:bookmarkStart w:id="269" w:name="_Toc31830"/>
      <w:bookmarkStart w:id="270" w:name="_Toc30551"/>
      <w:bookmarkStart w:id="271" w:name="_Toc7700"/>
      <w:bookmarkStart w:id="272" w:name="_Toc18031"/>
      <w:bookmarkStart w:id="273" w:name="_Toc30399"/>
      <w:bookmarkEnd w:id="255"/>
      <w:r w:rsidRPr="000C2DBF">
        <w:rPr>
          <w:rFonts w:ascii="Arial" w:hAnsi="Arial"/>
          <w:sz w:val="28"/>
        </w:rPr>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74" w:name="_Toc16568"/>
      <w:bookmarkStart w:id="275" w:name="_Toc1715"/>
      <w:bookmarkStart w:id="276" w:name="_Toc13539"/>
      <w:bookmarkStart w:id="277" w:name="_Toc176958703"/>
      <w:bookmarkStart w:id="278" w:name="_Toc176965534"/>
      <w:bookmarkStart w:id="279" w:name="_Toc176958941"/>
      <w:bookmarkStart w:id="280" w:name="_Toc8315"/>
      <w:bookmarkStart w:id="281" w:name="_Toc176960186"/>
      <w:bookmarkStart w:id="282" w:name="_Toc20953"/>
      <w:bookmarkStart w:id="283" w:name="_Toc11705"/>
      <w:bookmarkStart w:id="284" w:name="_Toc15270"/>
      <w:bookmarkStart w:id="285" w:name="_Toc24794"/>
      <w:bookmarkStart w:id="286" w:name="_Toc30069"/>
      <w:bookmarkStart w:id="287" w:name="_Toc13826"/>
      <w:bookmarkStart w:id="288" w:name="_Toc176956367"/>
      <w:bookmarkStart w:id="289" w:name="_Toc27476"/>
      <w:r w:rsidRPr="000C2DBF">
        <w:rPr>
          <w:rFonts w:ascii="Arial" w:hAnsi="Arial"/>
          <w:sz w:val="24"/>
        </w:rPr>
        <w:t>5.1.1.1</w:t>
      </w:r>
      <w:r w:rsidRPr="000C2DBF">
        <w:rPr>
          <w:rFonts w:ascii="Arial" w:hAnsi="Arial"/>
          <w:sz w:val="24"/>
        </w:rPr>
        <w:tab/>
        <w:t>Description</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90" w:name="_Toc8974"/>
      <w:bookmarkStart w:id="291" w:name="_Toc32018"/>
      <w:bookmarkStart w:id="292" w:name="_Toc176960187"/>
      <w:bookmarkStart w:id="293" w:name="_Toc176965535"/>
      <w:bookmarkStart w:id="294" w:name="_Toc28189"/>
      <w:bookmarkStart w:id="295" w:name="_Toc29794"/>
      <w:bookmarkStart w:id="296" w:name="_Toc2475"/>
      <w:bookmarkStart w:id="297" w:name="_Toc19088"/>
      <w:bookmarkStart w:id="298" w:name="_Toc176958704"/>
      <w:bookmarkStart w:id="299" w:name="_Toc176958942"/>
      <w:bookmarkStart w:id="300" w:name="_Toc5313"/>
      <w:bookmarkStart w:id="301" w:name="_Toc9461"/>
      <w:bookmarkStart w:id="302" w:name="_Toc16809"/>
      <w:bookmarkStart w:id="303" w:name="_Toc27199"/>
      <w:bookmarkStart w:id="304" w:name="_Toc176956368"/>
      <w:bookmarkStart w:id="305" w:name="_Toc6454"/>
      <w:r w:rsidRPr="000C2DBF">
        <w:rPr>
          <w:rFonts w:ascii="Arial" w:hAnsi="Arial"/>
          <w:sz w:val="24"/>
        </w:rPr>
        <w:t>5.1.1.2</w:t>
      </w:r>
      <w:r w:rsidRPr="000C2DBF">
        <w:rPr>
          <w:rFonts w:ascii="Arial" w:hAnsi="Arial"/>
          <w:sz w:val="24"/>
        </w:rPr>
        <w:tab/>
        <w:t>Potential requirements</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w:t>
      </w:r>
      <w:proofErr w:type="gramStart"/>
      <w:r w:rsidRPr="000C2DBF">
        <w:rPr>
          <w:rFonts w:eastAsia="Times New Roman"/>
        </w:rPr>
        <w:t>instances</w:t>
      </w:r>
      <w:r w:rsidR="00EB1AD5">
        <w:t>..</w:t>
      </w:r>
      <w:proofErr w:type="gramEnd"/>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306" w:name="_Toc176960188"/>
      <w:bookmarkStart w:id="307" w:name="_Toc5542"/>
      <w:bookmarkStart w:id="308" w:name="_Toc29088"/>
      <w:bookmarkStart w:id="309" w:name="_Toc176965536"/>
      <w:bookmarkStart w:id="310" w:name="_Toc8206"/>
      <w:bookmarkStart w:id="311" w:name="_Toc30647"/>
      <w:bookmarkStart w:id="312" w:name="_Toc28974"/>
      <w:bookmarkStart w:id="313" w:name="_Toc21581"/>
      <w:bookmarkStart w:id="314" w:name="_Toc20265"/>
      <w:bookmarkStart w:id="315" w:name="_Toc21065"/>
      <w:bookmarkStart w:id="316" w:name="_Toc176958705"/>
      <w:bookmarkStart w:id="317" w:name="_Toc11922"/>
      <w:bookmarkStart w:id="318" w:name="_Toc2081"/>
      <w:bookmarkStart w:id="319" w:name="_Toc176956369"/>
      <w:bookmarkStart w:id="320" w:name="_Toc176958943"/>
      <w:bookmarkStart w:id="321" w:name="_Toc11104"/>
      <w:r w:rsidRPr="000C2DBF">
        <w:rPr>
          <w:rFonts w:ascii="Arial" w:hAnsi="Arial"/>
          <w:sz w:val="24"/>
        </w:rPr>
        <w:t>5.1.1.3</w:t>
      </w:r>
      <w:r w:rsidRPr="000C2DBF">
        <w:rPr>
          <w:rFonts w:ascii="Arial" w:hAnsi="Arial"/>
          <w:sz w:val="24"/>
        </w:rPr>
        <w:tab/>
        <w:t>Potential solutions</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322" w:name="_Toc7891"/>
      <w:bookmarkStart w:id="323" w:name="_Toc176958944"/>
      <w:bookmarkStart w:id="324" w:name="_Toc6002"/>
      <w:bookmarkStart w:id="325" w:name="_Toc176965537"/>
      <w:bookmarkStart w:id="326" w:name="_Toc28912"/>
      <w:bookmarkStart w:id="327" w:name="_Toc176960189"/>
      <w:bookmarkStart w:id="328" w:name="_Toc1213"/>
      <w:bookmarkStart w:id="329" w:name="_Toc8874"/>
      <w:bookmarkStart w:id="330" w:name="_Toc8596"/>
      <w:bookmarkStart w:id="331" w:name="_Toc4795"/>
      <w:bookmarkStart w:id="332" w:name="_Toc25271"/>
      <w:bookmarkStart w:id="333" w:name="_Toc25662"/>
      <w:bookmarkStart w:id="334" w:name="_Toc176958706"/>
      <w:bookmarkStart w:id="335" w:name="_Toc24033"/>
      <w:bookmarkStart w:id="336" w:name="_Toc9568"/>
      <w:r w:rsidRPr="000C2DBF">
        <w:rPr>
          <w:rFonts w:ascii="Arial" w:hAnsi="Arial"/>
          <w:sz w:val="22"/>
        </w:rPr>
        <w:t>5.1.1.3.1</w:t>
      </w:r>
      <w:r w:rsidRPr="000C2DBF">
        <w:rPr>
          <w:rFonts w:ascii="Arial" w:hAnsi="Arial"/>
          <w:sz w:val="22"/>
        </w:rPr>
        <w:tab/>
        <w:t>VNF Configuration Manager function</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 xml:space="preserve">From </w:t>
      </w:r>
      <w:proofErr w:type="gramStart"/>
      <w:r w:rsidRPr="000C2DBF">
        <w:rPr>
          <w:rFonts w:eastAsia="Times New Roman"/>
          <w:lang w:val="en-US" w:eastAsia="zh-CN"/>
        </w:rPr>
        <w:t>3GPP management system</w:t>
      </w:r>
      <w:r w:rsidR="00EB1AD5">
        <w:rPr>
          <w:lang w:val="en-US" w:eastAsia="zh-CN"/>
        </w:rPr>
        <w:t xml:space="preserve"> perspective</w:t>
      </w:r>
      <w:proofErr w:type="gramEnd"/>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lastRenderedPageBreak/>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45pt;height:87.45pt" o:ole="">
            <v:imagedata r:id="rId11" o:title=""/>
          </v:shape>
          <o:OLEObject Type="Embed" ProgID="Visio.Drawing.15" ShapeID="_x0000_i1025" DrawAspect="Content" ObjectID="_1822089535"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337" w:name="OLE_LINK25"/>
    </w:p>
    <w:bookmarkEnd w:id="337"/>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338" w:name="_Toc18947"/>
      <w:bookmarkStart w:id="339" w:name="_Toc176958707"/>
      <w:bookmarkStart w:id="340" w:name="_Toc29634"/>
      <w:bookmarkStart w:id="341" w:name="_Toc176958945"/>
      <w:bookmarkStart w:id="342" w:name="_Toc23143"/>
      <w:bookmarkStart w:id="343" w:name="_Toc23324"/>
      <w:bookmarkStart w:id="344" w:name="_Toc29322"/>
      <w:bookmarkStart w:id="345" w:name="_Toc14491"/>
      <w:bookmarkStart w:id="346" w:name="_Toc31404"/>
      <w:bookmarkStart w:id="347" w:name="_Toc176960190"/>
      <w:bookmarkStart w:id="348" w:name="_Toc176965538"/>
      <w:bookmarkStart w:id="349" w:name="_Toc14810"/>
      <w:bookmarkStart w:id="350" w:name="_Toc16288"/>
      <w:bookmarkStart w:id="351" w:name="_Toc32758"/>
      <w:bookmarkStart w:id="352" w:name="_Toc23060"/>
      <w:r w:rsidRPr="000C2DBF">
        <w:rPr>
          <w:rFonts w:ascii="Arial" w:hAnsi="Arial"/>
          <w:sz w:val="22"/>
        </w:rPr>
        <w:t>5.1.1.3.2</w:t>
      </w:r>
      <w:r w:rsidRPr="000C2DBF">
        <w:rPr>
          <w:rFonts w:ascii="Arial" w:hAnsi="Arial"/>
          <w:sz w:val="22"/>
        </w:rPr>
        <w:tab/>
        <w:t>Network Configuration Manager function</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3.45pt;height:87.45pt" o:ole="">
            <v:imagedata r:id="rId13" o:title=""/>
          </v:shape>
          <o:OLEObject Type="Embed" ProgID="Visio.Drawing.15" ShapeID="_x0000_i1026" DrawAspect="Content" ObjectID="_1822089536"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53" w:name="_Toc22922"/>
      <w:bookmarkStart w:id="354" w:name="_Toc11078"/>
      <w:bookmarkStart w:id="355" w:name="_Toc13993"/>
      <w:bookmarkStart w:id="356" w:name="_Toc176958946"/>
      <w:bookmarkStart w:id="357" w:name="_Toc30488"/>
      <w:bookmarkStart w:id="358" w:name="_Toc176965539"/>
      <w:bookmarkStart w:id="359" w:name="_Toc176960191"/>
      <w:bookmarkStart w:id="360" w:name="_Toc7967"/>
      <w:bookmarkStart w:id="361" w:name="_Toc6188"/>
      <w:bookmarkStart w:id="362" w:name="_Toc13962"/>
      <w:bookmarkStart w:id="363" w:name="_Toc18092"/>
      <w:bookmarkStart w:id="364" w:name="_Toc5849"/>
      <w:bookmarkStart w:id="365" w:name="_Toc176958708"/>
      <w:bookmarkStart w:id="366" w:name="_Toc709"/>
      <w:bookmarkStart w:id="367" w:name="_Toc30546"/>
      <w:r w:rsidRPr="000C2DBF">
        <w:rPr>
          <w:rFonts w:ascii="Arial" w:hAnsi="Arial"/>
          <w:sz w:val="22"/>
        </w:rPr>
        <w:t>5.1.1.3.3</w:t>
      </w:r>
      <w:r w:rsidRPr="000C2DBF">
        <w:rPr>
          <w:rFonts w:ascii="Arial" w:hAnsi="Arial"/>
          <w:sz w:val="22"/>
        </w:rPr>
        <w:tab/>
        <w:t>Configuration Server</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 xml:space="preserve">data schema and apply version control for configuration </w:t>
      </w:r>
      <w:r w:rsidRPr="000C2DBF">
        <w:rPr>
          <w:lang w:eastAsia="zh-CN"/>
        </w:rPr>
        <w:lastRenderedPageBreak/>
        <w:t>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3.45pt;height:87.45pt" o:ole="">
            <v:imagedata r:id="rId15" o:title=""/>
          </v:shape>
          <o:OLEObject Type="Embed" ProgID="Visio.Drawing.15" ShapeID="_x0000_i1027" DrawAspect="Content" ObjectID="_1822089537"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5331389" w14:textId="77777777" w:rsidR="00993D4F" w:rsidRDefault="000C2DBF" w:rsidP="002E1412">
      <w:pPr>
        <w:keepNext/>
        <w:keepLines/>
        <w:overflowPunct w:val="0"/>
        <w:autoSpaceDE w:val="0"/>
        <w:autoSpaceDN w:val="0"/>
        <w:adjustRightInd w:val="0"/>
        <w:spacing w:before="120"/>
        <w:ind w:left="1701" w:hanging="1701"/>
        <w:textAlignment w:val="baseline"/>
        <w:outlineLvl w:val="4"/>
        <w:rPr>
          <w:ins w:id="368" w:author="docomo-r2" w:date="2025-10-14T17:44:00Z" w16du:dateUtc="2025-10-14T15:44:00Z"/>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69" w:name="_Toc25545"/>
      <w:bookmarkStart w:id="370" w:name="_Toc9845"/>
      <w:bookmarkStart w:id="371" w:name="_Toc19253"/>
      <w:bookmarkStart w:id="372" w:name="_Toc11258"/>
      <w:bookmarkStart w:id="373" w:name="_Toc28133"/>
      <w:bookmarkStart w:id="374" w:name="_Toc17677"/>
      <w:bookmarkStart w:id="375" w:name="_Toc31940"/>
      <w:bookmarkStart w:id="376" w:name="_Toc21715"/>
      <w:bookmarkStart w:id="377" w:name="_Toc9971"/>
      <w:bookmarkStart w:id="378" w:name="_Toc26114"/>
      <w:bookmarkStart w:id="379" w:name="_Toc17210"/>
    </w:p>
    <w:p w14:paraId="679E7A87" w14:textId="3B6A39AA"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ascii="Arial" w:hAnsi="Arial"/>
          <w:sz w:val="22"/>
        </w:rPr>
        <w:t>5.1.1.3.4</w:t>
      </w:r>
      <w:r w:rsidRPr="000C2DBF">
        <w:rPr>
          <w:rFonts w:ascii="Arial" w:hAnsi="Arial"/>
          <w:sz w:val="22"/>
        </w:rPr>
        <w:tab/>
        <w:t>Using the existing 3GPP provisioning management service and ETSI NFV MANO</w:t>
      </w:r>
      <w:bookmarkEnd w:id="369"/>
      <w:bookmarkEnd w:id="370"/>
      <w:bookmarkEnd w:id="371"/>
      <w:bookmarkEnd w:id="372"/>
      <w:bookmarkEnd w:id="373"/>
      <w:bookmarkEnd w:id="374"/>
      <w:bookmarkEnd w:id="375"/>
      <w:bookmarkEnd w:id="376"/>
      <w:bookmarkEnd w:id="377"/>
      <w:bookmarkEnd w:id="378"/>
      <w:bookmarkEnd w:id="379"/>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proofErr w:type="gramStart"/>
      <w:r w:rsidRPr="000C2DBF">
        <w:rPr>
          <w:lang w:val="en-US" w:eastAsia="zh-CN"/>
        </w:rPr>
        <w:t xml:space="preserve">of </w:t>
      </w:r>
      <w:r w:rsidR="00EB1AD5">
        <w:rPr>
          <w:lang w:val="en-US" w:eastAsia="zh-CN"/>
        </w:rPr>
        <w:t xml:space="preserve"> </w:t>
      </w:r>
      <w:r w:rsidRPr="000C2DBF">
        <w:rPr>
          <w:lang w:val="en-US" w:eastAsia="zh-CN"/>
        </w:rPr>
        <w:t>TS</w:t>
      </w:r>
      <w:proofErr w:type="gramEnd"/>
      <w:r w:rsidRPr="000C2DBF">
        <w:rPr>
          <w:lang w:val="en-US" w:eastAsia="zh-CN"/>
        </w:rPr>
        <w:t xml:space="preserve">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80" w:name="_Toc16012"/>
      <w:bookmarkStart w:id="381" w:name="_Toc29748"/>
      <w:bookmarkStart w:id="382" w:name="_Toc4005"/>
      <w:bookmarkStart w:id="383" w:name="_Toc8961"/>
      <w:bookmarkStart w:id="384" w:name="_Toc2107"/>
      <w:bookmarkStart w:id="385" w:name="_Toc13192"/>
      <w:r w:rsidRPr="000C2DBF">
        <w:rPr>
          <w:rFonts w:ascii="Arial" w:hAnsi="Arial"/>
          <w:sz w:val="22"/>
        </w:rPr>
        <w:t>5.1.1.3.5</w:t>
      </w:r>
      <w:r w:rsidRPr="000C2DBF">
        <w:rPr>
          <w:rFonts w:ascii="Arial" w:hAnsi="Arial"/>
          <w:sz w:val="22"/>
        </w:rPr>
        <w:tab/>
        <w:t>Proposed updates in the 3GPP management system</w:t>
      </w:r>
      <w:bookmarkEnd w:id="380"/>
      <w:bookmarkEnd w:id="381"/>
      <w:bookmarkEnd w:id="382"/>
      <w:bookmarkEnd w:id="383"/>
      <w:bookmarkEnd w:id="384"/>
      <w:bookmarkEnd w:id="385"/>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86" w:name="OLE_LINK33"/>
      <w:r w:rsidRPr="000C2DBF">
        <w:rPr>
          <w:lang w:val="en-US" w:eastAsia="zh-CN"/>
        </w:rPr>
        <w:t>-</w:t>
      </w:r>
      <w:r w:rsidRPr="000C2DBF">
        <w:rPr>
          <w:lang w:val="en-US" w:eastAsia="zh-CN"/>
        </w:rPr>
        <w:tab/>
      </w:r>
      <w:bookmarkEnd w:id="386"/>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87" w:author="docomo" w:date="2025-10-02T20:21:00Z" w16du:dateUtc="2025-10-02T18:21:00Z"/>
        </w:rPr>
      </w:pPr>
      <w:bookmarkStart w:id="388" w:name="OLE_LINK30"/>
      <w:del w:id="389"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90" w:name="_Toc27096"/>
      <w:bookmarkStart w:id="391" w:name="_Toc27065"/>
      <w:bookmarkEnd w:id="388"/>
      <w:r w:rsidRPr="000C2DBF">
        <w:rPr>
          <w:rFonts w:ascii="Arial" w:hAnsi="Arial"/>
          <w:sz w:val="22"/>
        </w:rPr>
        <w:lastRenderedPageBreak/>
        <w:t>5.1.1.3.</w:t>
      </w:r>
      <w:r w:rsidRPr="000C2DBF">
        <w:rPr>
          <w:rFonts w:ascii="Arial" w:hAnsi="Arial"/>
          <w:sz w:val="22"/>
          <w:lang w:val="en-US"/>
        </w:rPr>
        <w:t>6</w:t>
      </w:r>
      <w:r w:rsidRPr="000C2DBF">
        <w:rPr>
          <w:rFonts w:ascii="Arial" w:hAnsi="Arial"/>
          <w:sz w:val="22"/>
        </w:rPr>
        <w:tab/>
        <w:t>Using the existing 3GPP provisioning management service</w:t>
      </w:r>
      <w:bookmarkEnd w:id="390"/>
      <w:bookmarkEnd w:id="391"/>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392" w:author="docomo" w:date="2025-10-02T20:21:00Z" w16du:dateUtc="2025-10-02T18:21:00Z">
        <w:r w:rsidR="00EB1AD5">
          <w:rPr>
            <w:lang w:eastAsia="zh-CN"/>
          </w:rPr>
          <w:delText>VNF</w:delText>
        </w:r>
      </w:del>
      <w:ins w:id="393"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VsDataContainer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94" w:name="_Hlk198788584"/>
      <w:r w:rsidRPr="000C2DBF">
        <w:rPr>
          <w:rFonts w:eastAsia="Times New Roman"/>
        </w:rPr>
        <w:t xml:space="preserve">The solution focusses on using 3GPP provisioning MnS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MnS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94"/>
      <w:r w:rsidRPr="000C2DBF">
        <w:rPr>
          <w:rFonts w:eastAsia="Times New Roman"/>
        </w:rPr>
        <w:t xml:space="preserve"> 3GPP Provisioning MnS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95" w:name="_Toc13921"/>
      <w:bookmarkStart w:id="396" w:name="_Toc20546"/>
      <w:bookmarkStart w:id="397" w:name="_Toc176960193"/>
      <w:bookmarkStart w:id="398" w:name="_Toc32621"/>
      <w:bookmarkStart w:id="399" w:name="_Toc176958948"/>
      <w:bookmarkStart w:id="400" w:name="_Toc2956"/>
      <w:bookmarkStart w:id="401" w:name="_Toc3381"/>
      <w:bookmarkStart w:id="402" w:name="_Toc13480"/>
      <w:bookmarkStart w:id="403" w:name="_Toc176956370"/>
      <w:bookmarkStart w:id="404" w:name="_Toc176965541"/>
      <w:bookmarkStart w:id="405" w:name="_Toc12375"/>
      <w:bookmarkStart w:id="406" w:name="_Toc31137"/>
      <w:bookmarkStart w:id="407" w:name="_Toc30393"/>
      <w:bookmarkStart w:id="408" w:name="_Toc3620"/>
      <w:bookmarkStart w:id="409" w:name="_Toc176958710"/>
    </w:p>
    <w:p w14:paraId="2CFF13F3" w14:textId="77777777" w:rsidR="00EB1AD5" w:rsidRDefault="00EB1AD5" w:rsidP="00EB1AD5">
      <w:pPr>
        <w:pStyle w:val="Heading4"/>
        <w:rPr>
          <w:lang w:eastAsia="zh-CN"/>
        </w:rPr>
      </w:pPr>
      <w:bookmarkStart w:id="410" w:name="_Toc176958947"/>
      <w:bookmarkStart w:id="411" w:name="_Toc26694"/>
      <w:bookmarkStart w:id="412" w:name="_Toc15559"/>
      <w:bookmarkStart w:id="413" w:name="_Toc8654"/>
      <w:bookmarkStart w:id="414" w:name="_Toc31124"/>
      <w:bookmarkStart w:id="415" w:name="_Toc10631"/>
      <w:bookmarkStart w:id="416" w:name="_Toc1773"/>
      <w:bookmarkStart w:id="417" w:name="_Toc10164"/>
      <w:bookmarkStart w:id="418" w:name="_Toc8415"/>
      <w:bookmarkStart w:id="419" w:name="_Toc30937"/>
      <w:bookmarkStart w:id="420" w:name="_Toc641"/>
      <w:bookmarkStart w:id="421" w:name="_Toc16290"/>
      <w:bookmarkStart w:id="422" w:name="_Toc176958709"/>
      <w:bookmarkStart w:id="423" w:name="_Toc176960192"/>
      <w:bookmarkStart w:id="424" w:name="_Toc176965540"/>
      <w:r>
        <w:rPr>
          <w:lang w:eastAsia="zh-CN"/>
        </w:rPr>
        <w:t>5.1.1.4</w:t>
      </w:r>
      <w:r>
        <w:rPr>
          <w:lang w:eastAsia="zh-CN"/>
        </w:rPr>
        <w:tab/>
        <w:t>Evaluation of solutions</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25"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25"/>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26" w:name="_Toc26305"/>
      <w:bookmarkStart w:id="427" w:name="_Toc10216"/>
      <w:bookmarkStart w:id="428" w:name="_Toc176956371"/>
      <w:bookmarkStart w:id="429" w:name="_Toc1582"/>
      <w:bookmarkStart w:id="430" w:name="_Toc176958949"/>
      <w:bookmarkStart w:id="431" w:name="_Toc176958711"/>
      <w:bookmarkStart w:id="432" w:name="_Toc25324"/>
      <w:bookmarkStart w:id="433" w:name="_Toc15062"/>
      <w:bookmarkStart w:id="434" w:name="_Toc176960194"/>
      <w:bookmarkStart w:id="435" w:name="_Toc23834"/>
      <w:bookmarkStart w:id="436" w:name="_Toc3891"/>
      <w:bookmarkStart w:id="437" w:name="_Toc176965542"/>
      <w:bookmarkStart w:id="438" w:name="_Toc9656"/>
      <w:bookmarkStart w:id="439" w:name="_Toc7049"/>
      <w:bookmarkStart w:id="440" w:name="_Toc2576"/>
      <w:bookmarkStart w:id="441" w:name="_Toc10983"/>
      <w:bookmarkStart w:id="442" w:name="OLE_LINK7"/>
      <w:r w:rsidRPr="000C2DBF">
        <w:rPr>
          <w:rFonts w:ascii="Arial" w:hAnsi="Arial"/>
          <w:sz w:val="24"/>
        </w:rPr>
        <w:t>5.1.2.1</w:t>
      </w:r>
      <w:r w:rsidRPr="000C2DBF">
        <w:rPr>
          <w:rFonts w:ascii="Arial" w:hAnsi="Arial"/>
          <w:sz w:val="24"/>
        </w:rPr>
        <w:tab/>
        <w:t>Description</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bookmarkEnd w:id="442"/>
    <w:p w14:paraId="4CB7EEFB" w14:textId="139B1C6C"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443" w:author="docomo" w:date="2025-10-02T20:21:00Z" w16du:dateUtc="2025-10-02T18:21:00Z">
        <w:del w:id="444"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del w:id="445" w:author="docomo-r2" w:date="2025-10-14T17:45:00Z" w16du:dateUtc="2025-10-14T15:45:00Z">
          <w:r w:rsidRPr="000C2DBF" w:rsidDel="00736F62">
            <w:rPr>
              <w:rFonts w:eastAsia="Times New Roman"/>
            </w:rPr>
            <w:delText>This use case considers the scenarios where the 3GPP management architecture is flexible to interact with ETSI NFV MANO and other solutions for the policy management of NF Deployments</w:delText>
          </w:r>
        </w:del>
      </w:ins>
      <w:ins w:id="446" w:author="docomo-r1" w:date="2025-10-14T10:15:00Z" w16du:dateUtc="2025-10-14T08:15:00Z">
        <w:del w:id="447" w:author="docomo-r2" w:date="2025-10-14T17:45:00Z" w16du:dateUtc="2025-10-14T15:45:00Z">
          <w:r w:rsidR="00B520D5" w:rsidDel="00736F62">
            <w:rPr>
              <w:rFonts w:eastAsia="Times New Roman"/>
            </w:rPr>
            <w:delText>cloud-native VNFs</w:delText>
          </w:r>
        </w:del>
      </w:ins>
      <w:del w:id="448" w:author="docomo-r2" w:date="2025-10-14T17:45:00Z" w16du:dateUtc="2025-10-14T15:45:00Z">
        <w:r w:rsidRPr="000C2DBF" w:rsidDel="00736F62">
          <w:rPr>
            <w:rFonts w:eastAsia="Times New Roman"/>
          </w:rPr>
          <w:delText>.</w:delText>
        </w:r>
      </w:del>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w:t>
      </w:r>
      <w:proofErr w:type="gramStart"/>
      <w:r w:rsidRPr="000C2DBF">
        <w:rPr>
          <w:rFonts w:eastAsia="DengXian"/>
        </w:rPr>
        <w:t>a large number of</w:t>
      </w:r>
      <w:proofErr w:type="gramEnd"/>
      <w:r w:rsidRPr="000C2DBF">
        <w:rPr>
          <w:rFonts w:eastAsia="DengXian"/>
        </w:rPr>
        <w:t xml:space="preserve">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49" w:name="_Toc176960195"/>
      <w:bookmarkStart w:id="450" w:name="_Toc15035"/>
      <w:bookmarkStart w:id="451" w:name="_Toc13824"/>
      <w:bookmarkStart w:id="452" w:name="_Toc176965543"/>
      <w:bookmarkStart w:id="453" w:name="_Toc8241"/>
      <w:bookmarkStart w:id="454" w:name="_Toc176958712"/>
      <w:bookmarkStart w:id="455" w:name="_Toc2369"/>
      <w:bookmarkStart w:id="456" w:name="_Toc19345"/>
      <w:bookmarkStart w:id="457" w:name="_Toc6800"/>
      <w:bookmarkStart w:id="458" w:name="_Toc176956372"/>
      <w:bookmarkStart w:id="459" w:name="_Toc28498"/>
      <w:bookmarkStart w:id="460" w:name="_Toc31944"/>
      <w:bookmarkStart w:id="461" w:name="_Toc9372"/>
      <w:bookmarkStart w:id="462" w:name="_Toc176958950"/>
      <w:bookmarkStart w:id="463" w:name="_Toc19675"/>
      <w:bookmarkStart w:id="464" w:name="_Toc25673"/>
      <w:r w:rsidRPr="000C2DBF">
        <w:rPr>
          <w:rFonts w:ascii="Arial" w:hAnsi="Arial"/>
          <w:sz w:val="24"/>
        </w:rPr>
        <w:t>5.1.2.2</w:t>
      </w:r>
      <w:r w:rsidRPr="000C2DBF">
        <w:rPr>
          <w:rFonts w:ascii="Arial" w:hAnsi="Arial"/>
          <w:sz w:val="24"/>
        </w:rPr>
        <w:tab/>
        <w:t>Potential requirements</w:t>
      </w:r>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65" w:name="_Toc176960196"/>
      <w:bookmarkStart w:id="466" w:name="_Toc25091"/>
      <w:bookmarkStart w:id="467" w:name="_Toc176965544"/>
      <w:bookmarkStart w:id="468" w:name="_Toc17504"/>
      <w:bookmarkStart w:id="469" w:name="_Toc12571"/>
      <w:bookmarkStart w:id="470" w:name="_Toc16626"/>
      <w:bookmarkStart w:id="471" w:name="_Toc24170"/>
      <w:bookmarkStart w:id="472" w:name="_Toc8595"/>
      <w:bookmarkStart w:id="473" w:name="_Toc28781"/>
      <w:bookmarkStart w:id="474" w:name="_Toc176958951"/>
      <w:bookmarkStart w:id="475" w:name="_Toc1338"/>
      <w:bookmarkStart w:id="476" w:name="_Toc176958713"/>
      <w:bookmarkStart w:id="477" w:name="_Toc24152"/>
      <w:bookmarkStart w:id="478" w:name="_Toc29202"/>
      <w:bookmarkStart w:id="479" w:name="_Toc6355"/>
      <w:r w:rsidRPr="000C2DBF">
        <w:rPr>
          <w:rFonts w:ascii="Arial" w:hAnsi="Arial"/>
          <w:sz w:val="24"/>
        </w:rPr>
        <w:lastRenderedPageBreak/>
        <w:t>5.1.2.3</w:t>
      </w:r>
      <w:r w:rsidRPr="000C2DBF">
        <w:rPr>
          <w:rFonts w:ascii="Arial" w:hAnsi="Arial"/>
          <w:sz w:val="24"/>
        </w:rPr>
        <w:tab/>
        <w:t>Potential solutions</w:t>
      </w:r>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80" w:name="_Toc970"/>
      <w:bookmarkStart w:id="481" w:name="_Toc28903"/>
      <w:bookmarkStart w:id="482" w:name="_Toc1440"/>
      <w:bookmarkStart w:id="483" w:name="_Toc16111"/>
      <w:bookmarkStart w:id="484" w:name="_Toc176960197"/>
      <w:bookmarkStart w:id="485" w:name="_Toc18961"/>
      <w:bookmarkStart w:id="486" w:name="_Toc176958952"/>
      <w:bookmarkStart w:id="487" w:name="_Toc25368"/>
      <w:bookmarkStart w:id="488" w:name="_Toc10461"/>
      <w:bookmarkStart w:id="489" w:name="_Toc176958714"/>
      <w:bookmarkStart w:id="490" w:name="_Toc19062"/>
      <w:bookmarkStart w:id="491" w:name="_Toc26723"/>
      <w:bookmarkStart w:id="492" w:name="_Toc20407"/>
      <w:bookmarkStart w:id="493" w:name="_Toc176965545"/>
      <w:bookmarkStart w:id="494" w:name="_Toc27857"/>
      <w:r w:rsidRPr="000C2DBF">
        <w:rPr>
          <w:rFonts w:ascii="Arial" w:hAnsi="Arial"/>
          <w:sz w:val="22"/>
        </w:rPr>
        <w:t>5.1.2.3.1</w:t>
      </w:r>
      <w:r w:rsidRPr="000C2DBF">
        <w:rPr>
          <w:rFonts w:ascii="Arial" w:hAnsi="Arial"/>
          <w:sz w:val="22"/>
        </w:rPr>
        <w:tab/>
        <w:t>Policy Agent</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 xml:space="preserve">s </w:t>
      </w:r>
      <w:proofErr w:type="gramStart"/>
      <w:r w:rsidR="00EB1AD5">
        <w:rPr>
          <w:rFonts w:hint="eastAsia"/>
          <w:lang w:eastAsia="zh-CN"/>
        </w:rPr>
        <w:t>via</w:t>
      </w:r>
      <w:r w:rsidR="00567691">
        <w:rPr>
          <w:rFonts w:eastAsia="Times New Roman"/>
        </w:rPr>
        <w:t xml:space="preserve"> </w:t>
      </w:r>
      <w:r w:rsidRPr="000C2DBF">
        <w:rPr>
          <w:rFonts w:hint="eastAsia"/>
          <w:lang w:eastAsia="zh-CN"/>
        </w:rPr>
        <w:t xml:space="preserve"> a</w:t>
      </w:r>
      <w:proofErr w:type="gramEnd"/>
      <w:r w:rsidRPr="000C2DBF">
        <w:rPr>
          <w:rFonts w:hint="eastAsia"/>
          <w:lang w:eastAsia="zh-CN"/>
        </w:rPr>
        <w:t xml:space="preserve">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 xml:space="preserve">s </w:t>
      </w:r>
      <w:proofErr w:type="gramStart"/>
      <w:r w:rsidR="00EB1AD5">
        <w:rPr>
          <w:rFonts w:hint="eastAsia"/>
          <w:lang w:eastAsia="zh-CN"/>
        </w:rPr>
        <w:t>for</w:t>
      </w:r>
      <w:r w:rsidR="0026355B">
        <w:rPr>
          <w:rFonts w:eastAsia="Times New Roman"/>
        </w:rPr>
        <w:t xml:space="preserve"> </w:t>
      </w:r>
      <w:r w:rsidRPr="000C2DBF">
        <w:rPr>
          <w:rFonts w:hint="eastAsia"/>
          <w:lang w:eastAsia="zh-CN"/>
        </w:rPr>
        <w:t xml:space="preserve"> </w:t>
      </w:r>
      <w:r w:rsidRPr="000C2DBF">
        <w:t>assisting</w:t>
      </w:r>
      <w:proofErr w:type="gramEnd"/>
      <w:r w:rsidRPr="000C2DBF">
        <w:t xml:space="preserve">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w:t>
      </w:r>
      <w:proofErr w:type="gramStart"/>
      <w:r w:rsidRPr="000C2DBF">
        <w:rPr>
          <w:lang w:eastAsia="zh-CN"/>
        </w:rPr>
        <w:t xml:space="preserve">Services, </w:t>
      </w:r>
      <w:r w:rsidRPr="000C2DBF">
        <w:rPr>
          <w:rFonts w:hint="eastAsia"/>
          <w:lang w:eastAsia="zh-CN"/>
        </w:rPr>
        <w:t>and</w:t>
      </w:r>
      <w:proofErr w:type="gramEnd"/>
      <w:r w:rsidRPr="000C2DBF">
        <w:rPr>
          <w:rFonts w:hint="eastAsia"/>
          <w:lang w:eastAsia="zh-CN"/>
        </w:rPr>
        <w:t xml:space="preserve">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proofErr w:type="gramStart"/>
      <w:r w:rsidR="00EB1AD5">
        <w:rPr>
          <w:lang w:eastAsia="zh-CN"/>
        </w:rPr>
        <w:t>with</w:t>
      </w:r>
      <w:r w:rsidR="00FC51CA">
        <w:rPr>
          <w:rFonts w:eastAsia="Times New Roman"/>
        </w:rPr>
        <w:t xml:space="preserve"> </w:t>
      </w:r>
      <w:r w:rsidRPr="000C2DBF">
        <w:rPr>
          <w:lang w:eastAsia="zh-CN"/>
        </w:rPr>
        <w:t xml:space="preserve"> or</w:t>
      </w:r>
      <w:proofErr w:type="gramEnd"/>
      <w:r w:rsidRPr="000C2DBF">
        <w:rPr>
          <w:lang w:eastAsia="zh-CN"/>
        </w:rPr>
        <w:t xml:space="preserve">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95" w:name="_Toc20099"/>
      <w:bookmarkStart w:id="496" w:name="_Toc12405"/>
      <w:bookmarkStart w:id="497" w:name="_Toc8091"/>
      <w:bookmarkStart w:id="498" w:name="_Toc22110"/>
      <w:bookmarkStart w:id="499" w:name="_Toc31586"/>
      <w:bookmarkStart w:id="500" w:name="_Toc16338"/>
      <w:bookmarkStart w:id="501" w:name="_Toc18908"/>
      <w:bookmarkStart w:id="502" w:name="_Toc6573"/>
      <w:bookmarkStart w:id="503" w:name="_Toc23085"/>
      <w:bookmarkStart w:id="504" w:name="_Toc24545"/>
      <w:bookmarkStart w:id="505" w:name="_Toc8435"/>
      <w:r w:rsidRPr="000C2DBF">
        <w:rPr>
          <w:rFonts w:ascii="Arial" w:hAnsi="Arial"/>
          <w:sz w:val="22"/>
        </w:rPr>
        <w:t>5.1.2.3.2</w:t>
      </w:r>
      <w:r w:rsidRPr="000C2DBF">
        <w:rPr>
          <w:rFonts w:ascii="Arial" w:hAnsi="Arial"/>
          <w:sz w:val="22"/>
        </w:rPr>
        <w:tab/>
        <w:t>Use of existing 3GPP provisioning management service and ETSI NFV MANO</w:t>
      </w:r>
      <w:bookmarkEnd w:id="495"/>
      <w:bookmarkEnd w:id="496"/>
      <w:bookmarkEnd w:id="497"/>
      <w:bookmarkEnd w:id="498"/>
      <w:bookmarkEnd w:id="499"/>
      <w:bookmarkEnd w:id="500"/>
      <w:bookmarkEnd w:id="501"/>
      <w:bookmarkEnd w:id="502"/>
      <w:bookmarkEnd w:id="503"/>
      <w:bookmarkEnd w:id="504"/>
      <w:bookmarkEnd w:id="505"/>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 xml:space="preserve">VNF </w:t>
      </w:r>
      <w:proofErr w:type="gramStart"/>
      <w:r w:rsidR="00EB1AD5">
        <w:rPr>
          <w:lang w:eastAsia="zh-CN"/>
        </w:rPr>
        <w:t>for</w:t>
      </w:r>
      <w:r w:rsidR="0026355B">
        <w:rPr>
          <w:rFonts w:eastAsia="Times New Roman"/>
        </w:rPr>
        <w:t xml:space="preserve"> </w:t>
      </w:r>
      <w:r w:rsidRPr="000C2DBF">
        <w:rPr>
          <w:lang w:eastAsia="zh-CN"/>
        </w:rPr>
        <w:t xml:space="preserve"> </w:t>
      </w:r>
      <w:r w:rsidRPr="000C2DBF">
        <w:rPr>
          <w:rFonts w:hint="eastAsia"/>
          <w:lang w:eastAsia="zh-CN"/>
        </w:rPr>
        <w:t>policy</w:t>
      </w:r>
      <w:proofErr w:type="gramEnd"/>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w:t>
      </w:r>
      <w:proofErr w:type="gramStart"/>
      <w:r w:rsidR="00EB1AD5">
        <w:rPr>
          <w:lang w:val="en-US" w:eastAsia="zh-CN"/>
        </w:rPr>
        <w:t xml:space="preserve">application </w:t>
      </w:r>
      <w:r w:rsidR="0026355B">
        <w:rPr>
          <w:rFonts w:eastAsia="Times New Roman"/>
        </w:rPr>
        <w:t xml:space="preserve"> </w:t>
      </w:r>
      <w:r w:rsidRPr="000C2DBF">
        <w:rPr>
          <w:lang w:val="en-US" w:eastAsia="zh-CN"/>
        </w:rPr>
        <w:t>specific</w:t>
      </w:r>
      <w:proofErr w:type="gramEnd"/>
      <w:r w:rsidRPr="000C2DBF">
        <w:rPr>
          <w:lang w:val="en-US" w:eastAsia="zh-CN"/>
        </w:rPr>
        <w:t xml:space="preserve"> policies </w:t>
      </w:r>
      <w:ins w:id="506"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507"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508"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09" w:name="_Toc22482"/>
      <w:bookmarkStart w:id="510" w:name="_Toc176965546"/>
      <w:bookmarkStart w:id="511" w:name="_Toc20780"/>
      <w:bookmarkStart w:id="512" w:name="_Toc30495"/>
      <w:bookmarkStart w:id="513" w:name="_Toc176960198"/>
      <w:bookmarkStart w:id="514" w:name="_Toc176958953"/>
      <w:bookmarkStart w:id="515" w:name="_Toc16379"/>
      <w:bookmarkStart w:id="516" w:name="_Toc2485"/>
      <w:bookmarkStart w:id="517" w:name="_Toc21504"/>
      <w:bookmarkStart w:id="518" w:name="_Toc3269"/>
      <w:bookmarkStart w:id="519" w:name="_Toc16734"/>
      <w:bookmarkStart w:id="520" w:name="_Toc176958715"/>
      <w:bookmarkStart w:id="521" w:name="_Toc4607"/>
      <w:bookmarkStart w:id="522" w:name="_Toc27733"/>
      <w:bookmarkStart w:id="523"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24" w:name="_Toc11073"/>
      <w:bookmarkStart w:id="525" w:name="_Toc176958716"/>
      <w:bookmarkStart w:id="526" w:name="_Toc176965547"/>
      <w:bookmarkStart w:id="527" w:name="_Toc14262"/>
      <w:bookmarkStart w:id="528" w:name="_Toc20661"/>
      <w:bookmarkStart w:id="529" w:name="_Toc176958954"/>
      <w:bookmarkStart w:id="530" w:name="_Toc5304"/>
      <w:bookmarkStart w:id="531" w:name="_Toc20171"/>
      <w:bookmarkStart w:id="532" w:name="_Toc15784"/>
      <w:bookmarkStart w:id="533" w:name="_Toc17217"/>
      <w:bookmarkStart w:id="534" w:name="_Toc12624"/>
      <w:bookmarkStart w:id="535" w:name="_Toc24589"/>
      <w:bookmarkStart w:id="536" w:name="_Toc19980"/>
      <w:bookmarkStart w:id="537" w:name="_Toc176960199"/>
      <w:bookmarkStart w:id="538" w:name="_Toc25041"/>
      <w:r w:rsidRPr="000C2DBF">
        <w:rPr>
          <w:rFonts w:ascii="Arial" w:hAnsi="Arial"/>
          <w:sz w:val="24"/>
        </w:rPr>
        <w:t>5.1.3.1</w:t>
      </w:r>
      <w:r w:rsidRPr="000C2DBF">
        <w:rPr>
          <w:rFonts w:ascii="Arial" w:hAnsi="Arial"/>
          <w:sz w:val="24"/>
        </w:rPr>
        <w:tab/>
        <w:t>Description</w:t>
      </w:r>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The 3GPP management system needs to be able to support an operator to manage and orchestrate the traffic management actions for </w:t>
      </w:r>
      <w:r w:rsidR="00EB1AD5">
        <w:rPr>
          <w:lang w:eastAsia="zh-CN"/>
        </w:rPr>
        <w:t>cloud-native VNF</w:t>
      </w:r>
      <w:r w:rsidRPr="000C2DBF">
        <w:rPr>
          <w:lang w:eastAsia="zh-CN"/>
        </w:rPr>
        <w:t xml:space="preserve">instances.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39" w:name="_Toc32588"/>
      <w:bookmarkStart w:id="540" w:name="_Toc176958717"/>
      <w:bookmarkStart w:id="541" w:name="_Toc17443"/>
      <w:bookmarkStart w:id="542" w:name="_Toc176958955"/>
      <w:bookmarkStart w:id="543" w:name="_Toc13446"/>
      <w:bookmarkStart w:id="544" w:name="_Toc13082"/>
      <w:bookmarkStart w:id="545" w:name="_Toc29405"/>
      <w:bookmarkStart w:id="546" w:name="_Toc8287"/>
      <w:bookmarkStart w:id="547" w:name="_Toc28438"/>
      <w:bookmarkStart w:id="548" w:name="_Toc6090"/>
      <w:bookmarkStart w:id="549" w:name="_Toc31671"/>
      <w:bookmarkStart w:id="550" w:name="_Toc176960200"/>
      <w:bookmarkStart w:id="551" w:name="_Toc660"/>
      <w:bookmarkStart w:id="552" w:name="_Toc176965548"/>
      <w:bookmarkStart w:id="553" w:name="_Toc2532"/>
      <w:r w:rsidRPr="000C2DBF">
        <w:rPr>
          <w:rFonts w:ascii="Arial" w:hAnsi="Arial"/>
          <w:sz w:val="24"/>
        </w:rPr>
        <w:t>5.1.3.2</w:t>
      </w:r>
      <w:r w:rsidRPr="000C2DBF">
        <w:rPr>
          <w:rFonts w:ascii="Arial" w:hAnsi="Arial"/>
          <w:sz w:val="24"/>
        </w:rPr>
        <w:tab/>
        <w:t>Potential requirements</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54" w:name="_Toc29243"/>
      <w:bookmarkStart w:id="555" w:name="_Toc176958956"/>
      <w:bookmarkStart w:id="556" w:name="_Toc176965549"/>
      <w:bookmarkStart w:id="557" w:name="_Toc1265"/>
      <w:bookmarkStart w:id="558" w:name="_Toc29269"/>
      <w:bookmarkStart w:id="559" w:name="_Toc19336"/>
      <w:bookmarkStart w:id="560" w:name="_Toc176958718"/>
      <w:bookmarkStart w:id="561" w:name="_Toc4981"/>
      <w:bookmarkStart w:id="562" w:name="_Toc834"/>
      <w:bookmarkStart w:id="563" w:name="_Toc2820"/>
      <w:bookmarkStart w:id="564" w:name="_Toc27518"/>
      <w:bookmarkStart w:id="565" w:name="_Toc176960201"/>
      <w:bookmarkStart w:id="566" w:name="_Toc29178"/>
      <w:bookmarkStart w:id="567" w:name="_Toc31728"/>
      <w:bookmarkStart w:id="568" w:name="_Toc2515"/>
      <w:r w:rsidRPr="000C2DBF">
        <w:rPr>
          <w:rFonts w:ascii="Arial" w:hAnsi="Arial"/>
          <w:sz w:val="24"/>
        </w:rPr>
        <w:t>5.1.3.3</w:t>
      </w:r>
      <w:r w:rsidRPr="000C2DBF">
        <w:rPr>
          <w:rFonts w:ascii="Arial" w:hAnsi="Arial"/>
          <w:sz w:val="24"/>
        </w:rPr>
        <w:tab/>
        <w:t>Potential solution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69" w:name="_Toc22092"/>
      <w:bookmarkStart w:id="570" w:name="_Toc28547"/>
      <w:bookmarkStart w:id="571" w:name="_Toc176958719"/>
      <w:bookmarkStart w:id="572" w:name="_Toc16493"/>
      <w:bookmarkStart w:id="573" w:name="_Toc23280"/>
      <w:bookmarkStart w:id="574" w:name="_Toc4451"/>
      <w:bookmarkStart w:id="575" w:name="_Toc176960202"/>
      <w:bookmarkStart w:id="576" w:name="_Toc30187"/>
      <w:bookmarkStart w:id="577" w:name="_Toc25871"/>
      <w:bookmarkStart w:id="578" w:name="_Toc176965550"/>
      <w:bookmarkStart w:id="579" w:name="_Toc24601"/>
      <w:bookmarkStart w:id="580" w:name="_Toc20235"/>
      <w:bookmarkStart w:id="581" w:name="_Toc176958957"/>
      <w:bookmarkStart w:id="582" w:name="_Toc28448"/>
      <w:bookmarkStart w:id="583" w:name="_Toc12739"/>
      <w:r w:rsidRPr="000C2DBF">
        <w:rPr>
          <w:rFonts w:ascii="Arial" w:hAnsi="Arial"/>
          <w:sz w:val="22"/>
        </w:rPr>
        <w:t>5.1.3.3.1</w:t>
      </w:r>
      <w:r w:rsidRPr="000C2DBF">
        <w:rPr>
          <w:rFonts w:ascii="Arial" w:hAnsi="Arial"/>
          <w:sz w:val="22"/>
        </w:rPr>
        <w:tab/>
        <w:t>Traffic Enforcer function</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84" w:name="_Toc20928"/>
      <w:bookmarkStart w:id="585" w:name="_Toc3651"/>
      <w:bookmarkStart w:id="586" w:name="_Toc20686"/>
      <w:bookmarkStart w:id="587" w:name="_Toc19841"/>
      <w:bookmarkStart w:id="588" w:name="_Toc176958958"/>
      <w:bookmarkStart w:id="589" w:name="_Toc176965551"/>
      <w:bookmarkStart w:id="590" w:name="_Toc18723"/>
      <w:bookmarkStart w:id="591" w:name="_Toc14511"/>
      <w:bookmarkStart w:id="592" w:name="_Toc176958720"/>
      <w:bookmarkStart w:id="593" w:name="_Toc16050"/>
      <w:bookmarkStart w:id="594" w:name="_Toc176960203"/>
      <w:bookmarkStart w:id="595" w:name="_Toc8750"/>
      <w:bookmarkStart w:id="596" w:name="_Toc31047"/>
      <w:bookmarkStart w:id="597" w:name="_Toc24376"/>
      <w:bookmarkStart w:id="598" w:name="_Toc21037"/>
      <w:r w:rsidRPr="000C2DBF">
        <w:rPr>
          <w:rFonts w:ascii="Arial" w:hAnsi="Arial"/>
          <w:sz w:val="28"/>
        </w:rPr>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99" w:name="_Toc24911"/>
      <w:bookmarkStart w:id="600" w:name="_Toc176960204"/>
      <w:bookmarkStart w:id="601" w:name="_Toc3481"/>
      <w:bookmarkStart w:id="602" w:name="_Toc9994"/>
      <w:bookmarkStart w:id="603" w:name="_Toc22306"/>
      <w:bookmarkStart w:id="604" w:name="_Toc9152"/>
      <w:bookmarkStart w:id="605" w:name="_Toc176958959"/>
      <w:bookmarkStart w:id="606" w:name="_Toc5008"/>
      <w:bookmarkStart w:id="607" w:name="_Toc3411"/>
      <w:bookmarkStart w:id="608" w:name="_Toc15920"/>
      <w:bookmarkStart w:id="609" w:name="_Toc176965552"/>
      <w:bookmarkStart w:id="610" w:name="_Toc20853"/>
      <w:bookmarkStart w:id="611" w:name="_Toc176958721"/>
      <w:bookmarkStart w:id="612" w:name="_Toc24112"/>
      <w:bookmarkStart w:id="613" w:name="_Toc14836"/>
      <w:r w:rsidRPr="000C2DBF">
        <w:rPr>
          <w:rFonts w:ascii="Arial" w:hAnsi="Arial"/>
          <w:sz w:val="24"/>
        </w:rPr>
        <w:t>5.1.4.1</w:t>
      </w:r>
      <w:r w:rsidRPr="000C2DBF">
        <w:rPr>
          <w:rFonts w:ascii="Arial" w:hAnsi="Arial"/>
          <w:sz w:val="24"/>
        </w:rPr>
        <w:tab/>
        <w:t>Description</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 xml:space="preserve">VNF </w:t>
      </w:r>
      <w:proofErr w:type="gramStart"/>
      <w:r>
        <w:rPr>
          <w:lang w:eastAsia="zh-CN"/>
        </w:rPr>
        <w:t>upgrades</w:t>
      </w:r>
      <w:r w:rsidR="0065031A">
        <w:rPr>
          <w:lang w:eastAsia="zh-CN"/>
        </w:rPr>
        <w:t xml:space="preserve"> </w:t>
      </w:r>
      <w:r w:rsidR="000C2DBF" w:rsidRPr="000C2DBF">
        <w:rPr>
          <w:lang w:eastAsia="zh-CN"/>
        </w:rPr>
        <w:t xml:space="preserve"> typically</w:t>
      </w:r>
      <w:proofErr w:type="gramEnd"/>
      <w:r w:rsidR="000C2DBF" w:rsidRPr="000C2DBF">
        <w:rPr>
          <w:lang w:eastAsia="zh-CN"/>
        </w:rPr>
        <w:t xml:space="preserve"> address known bugs and issues, leading to more stable and reliable operations. In addition, </w:t>
      </w:r>
      <w:r>
        <w:rPr>
          <w:lang w:eastAsia="zh-CN"/>
        </w:rPr>
        <w:t xml:space="preserve">VNF </w:t>
      </w:r>
      <w:proofErr w:type="gramStart"/>
      <w:r>
        <w:rPr>
          <w:lang w:eastAsia="zh-CN"/>
        </w:rPr>
        <w:t>upgrades</w:t>
      </w:r>
      <w:r w:rsidR="0065031A">
        <w:rPr>
          <w:lang w:eastAsia="zh-CN"/>
        </w:rPr>
        <w:t xml:space="preserve"> </w:t>
      </w:r>
      <w:r w:rsidR="000C2DBF" w:rsidRPr="000C2DBF">
        <w:rPr>
          <w:lang w:eastAsia="zh-CN"/>
        </w:rPr>
        <w:t xml:space="preserve"> can</w:t>
      </w:r>
      <w:proofErr w:type="gramEnd"/>
      <w:r w:rsidR="000C2DBF" w:rsidRPr="000C2DBF">
        <w:rPr>
          <w:lang w:eastAsia="zh-CN"/>
        </w:rPr>
        <w:t xml:space="preserve"> include new features and functionalities and/or security patches that fix vulnerabilities. </w:t>
      </w:r>
      <w:r>
        <w:rPr>
          <w:lang w:eastAsia="zh-CN"/>
        </w:rPr>
        <w:t xml:space="preserve">Cloud native VNF </w:t>
      </w:r>
      <w:proofErr w:type="gramStart"/>
      <w:r>
        <w:rPr>
          <w:lang w:eastAsia="zh-CN"/>
        </w:rPr>
        <w:t>upgrades</w:t>
      </w:r>
      <w:r w:rsidR="0065031A">
        <w:rPr>
          <w:lang w:eastAsia="zh-CN"/>
        </w:rPr>
        <w:t xml:space="preserve"> </w:t>
      </w:r>
      <w:r w:rsidR="000C2DBF" w:rsidRPr="000C2DBF">
        <w:rPr>
          <w:lang w:eastAsia="zh-CN"/>
        </w:rPr>
        <w:t xml:space="preserve"> ensure</w:t>
      </w:r>
      <w:proofErr w:type="gramEnd"/>
      <w:r w:rsidR="000C2DBF" w:rsidRPr="000C2DBF">
        <w:rPr>
          <w:lang w:eastAsia="zh-CN"/>
        </w:rPr>
        <w:t xml:space="preserve"> that </w:t>
      </w:r>
      <w:r>
        <w:rPr>
          <w:lang w:eastAsia="zh-CN"/>
        </w:rPr>
        <w:t xml:space="preserve">VNFs </w:t>
      </w:r>
      <w:proofErr w:type="gramStart"/>
      <w:r>
        <w:rPr>
          <w:lang w:eastAsia="zh-CN"/>
        </w:rPr>
        <w:t>remain</w:t>
      </w:r>
      <w:r w:rsidR="0065031A">
        <w:rPr>
          <w:lang w:eastAsia="zh-CN"/>
        </w:rPr>
        <w:t xml:space="preserve"> </w:t>
      </w:r>
      <w:r w:rsidR="000C2DBF" w:rsidRPr="000C2DBF">
        <w:rPr>
          <w:lang w:eastAsia="zh-CN"/>
        </w:rPr>
        <w:t xml:space="preserve"> compatible</w:t>
      </w:r>
      <w:proofErr w:type="gramEnd"/>
      <w:r w:rsidR="000C2DBF" w:rsidRPr="000C2DBF">
        <w:rPr>
          <w:lang w:eastAsia="zh-CN"/>
        </w:rPr>
        <w:t xml:space="preserve"> with the latest standards specification facilitating the seamless integration with existing and new </w:t>
      </w:r>
      <w:r>
        <w:rPr>
          <w:lang w:eastAsia="zh-CN"/>
        </w:rPr>
        <w:t xml:space="preserve">VNFs </w:t>
      </w:r>
      <w:proofErr w:type="gramStart"/>
      <w:r>
        <w:rPr>
          <w:lang w:eastAsia="zh-CN"/>
        </w:rPr>
        <w:t>and</w:t>
      </w:r>
      <w:r w:rsidR="001C5DBC">
        <w:rPr>
          <w:lang w:eastAsia="zh-CN"/>
        </w:rPr>
        <w:t xml:space="preserve"> </w:t>
      </w:r>
      <w:r w:rsidR="000C2DBF" w:rsidRPr="000C2DBF">
        <w:rPr>
          <w:lang w:eastAsia="zh-CN"/>
        </w:rPr>
        <w:t xml:space="preserve"> management</w:t>
      </w:r>
      <w:proofErr w:type="gramEnd"/>
      <w:r w:rsidR="000C2DBF" w:rsidRPr="000C2DBF">
        <w:rPr>
          <w:lang w:eastAsia="zh-CN"/>
        </w:rPr>
        <w:t xml:space="preserve">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 xml:space="preserve">VNF </w:t>
      </w:r>
      <w:proofErr w:type="gramStart"/>
      <w:r w:rsidR="00EB1AD5">
        <w:rPr>
          <w:lang w:eastAsia="zh-CN"/>
        </w:rPr>
        <w:t>network</w:t>
      </w:r>
      <w:r w:rsidR="0065031A">
        <w:rPr>
          <w:lang w:eastAsia="zh-CN"/>
        </w:rPr>
        <w:t xml:space="preserve"> </w:t>
      </w:r>
      <w:r w:rsidRPr="000C2DBF">
        <w:rPr>
          <w:lang w:eastAsia="zh-CN"/>
        </w:rPr>
        <w:t xml:space="preserve"> configuration</w:t>
      </w:r>
      <w:proofErr w:type="gramEnd"/>
      <w:r w:rsidRPr="000C2DBF">
        <w:rPr>
          <w:lang w:eastAsia="zh-CN"/>
        </w:rPr>
        <w:t xml:space="preserve">, virtual or physical resource management) and virtualization independent aspects (e.g. NF </w:t>
      </w:r>
      <w:proofErr w:type="gramStart"/>
      <w:r w:rsidR="00EB1AD5">
        <w:rPr>
          <w:lang w:eastAsia="zh-CN"/>
        </w:rPr>
        <w:t>related</w:t>
      </w:r>
      <w:r w:rsidR="0065031A">
        <w:rPr>
          <w:lang w:eastAsia="zh-CN"/>
        </w:rPr>
        <w:t xml:space="preserve"> </w:t>
      </w:r>
      <w:r w:rsidRPr="000C2DBF">
        <w:rPr>
          <w:lang w:eastAsia="zh-CN"/>
        </w:rPr>
        <w:t>)</w:t>
      </w:r>
      <w:proofErr w:type="gramEnd"/>
      <w:r w:rsidRPr="000C2DBF">
        <w:rPr>
          <w:lang w:eastAsia="zh-CN"/>
        </w:rPr>
        <w:t xml:space="preserve"> can be considered during a </w:t>
      </w:r>
      <w:r w:rsidR="00EB1AD5">
        <w:rPr>
          <w:lang w:eastAsia="zh-CN"/>
        </w:rPr>
        <w:t xml:space="preserve">cloud-native VNF </w:t>
      </w:r>
      <w:proofErr w:type="gramStart"/>
      <w:r w:rsidR="00EB1AD5">
        <w:rPr>
          <w:lang w:eastAsia="zh-CN"/>
        </w:rPr>
        <w:t>upgrade</w:t>
      </w:r>
      <w:r w:rsidR="001C5DBC">
        <w:rPr>
          <w:lang w:eastAsia="zh-CN"/>
        </w:rPr>
        <w:t xml:space="preserve"> </w:t>
      </w:r>
      <w:r w:rsidRPr="000C2DBF">
        <w:rPr>
          <w:lang w:eastAsia="zh-CN"/>
        </w:rPr>
        <w:t>.</w:t>
      </w:r>
      <w:proofErr w:type="gramEnd"/>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lastRenderedPageBreak/>
        <w:t xml:space="preserve">When </w:t>
      </w:r>
      <w:r w:rsidR="00EB1AD5">
        <w:rPr>
          <w:lang w:eastAsia="zh-CN"/>
        </w:rPr>
        <w:t xml:space="preserve">cloud-native VNF </w:t>
      </w:r>
      <w:proofErr w:type="gramStart"/>
      <w:r w:rsidR="00EB1AD5">
        <w:rPr>
          <w:lang w:eastAsia="zh-CN"/>
        </w:rPr>
        <w:t>are</w:t>
      </w:r>
      <w:r w:rsidR="0065031A">
        <w:rPr>
          <w:lang w:eastAsia="zh-CN"/>
        </w:rPr>
        <w:t xml:space="preserve"> </w:t>
      </w:r>
      <w:r w:rsidRPr="000C2DBF">
        <w:rPr>
          <w:lang w:eastAsia="zh-CN"/>
        </w:rPr>
        <w:t xml:space="preserve"> considered</w:t>
      </w:r>
      <w:proofErr w:type="gramEnd"/>
      <w:r w:rsidRPr="000C2DBF">
        <w:rPr>
          <w:lang w:eastAsia="zh-CN"/>
        </w:rPr>
        <w:t>,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14" w:name="_Toc176958960"/>
      <w:bookmarkStart w:id="615" w:name="_Toc14174"/>
      <w:bookmarkStart w:id="616" w:name="_Toc9578"/>
      <w:bookmarkStart w:id="617" w:name="_Toc25794"/>
      <w:bookmarkStart w:id="618" w:name="_Toc176965553"/>
      <w:bookmarkStart w:id="619" w:name="_Toc27155"/>
      <w:bookmarkStart w:id="620" w:name="_Toc23003"/>
      <w:bookmarkStart w:id="621" w:name="_Toc9503"/>
      <w:bookmarkStart w:id="622" w:name="_Toc12888"/>
      <w:bookmarkStart w:id="623" w:name="_Toc176960205"/>
      <w:bookmarkStart w:id="624" w:name="_Toc16638"/>
      <w:bookmarkStart w:id="625" w:name="_Toc176958722"/>
      <w:bookmarkStart w:id="626" w:name="_Toc9409"/>
      <w:bookmarkStart w:id="627" w:name="_Toc12577"/>
      <w:bookmarkStart w:id="628" w:name="_Toc12924"/>
      <w:r w:rsidRPr="000C2DBF">
        <w:rPr>
          <w:rFonts w:ascii="Arial" w:hAnsi="Arial"/>
          <w:sz w:val="24"/>
        </w:rPr>
        <w:t>5.1.4.2</w:t>
      </w:r>
      <w:r w:rsidRPr="000C2DBF">
        <w:rPr>
          <w:rFonts w:ascii="Arial" w:hAnsi="Arial"/>
          <w:sz w:val="24"/>
        </w:rPr>
        <w:tab/>
        <w:t>Potential requirements</w:t>
      </w:r>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 xml:space="preserve">cloud-native VNF </w:t>
      </w:r>
      <w:proofErr w:type="gramStart"/>
      <w:r w:rsidR="00EB1AD5">
        <w:rPr>
          <w:lang w:eastAsia="zh-CN"/>
        </w:rPr>
        <w:t>instances</w:t>
      </w:r>
      <w:r w:rsidR="0026355B">
        <w:rPr>
          <w:lang w:eastAsia="zh-CN"/>
        </w:rPr>
        <w:t xml:space="preserve"> </w:t>
      </w:r>
      <w:r w:rsidRPr="000C2DBF">
        <w:rPr>
          <w:lang w:eastAsia="zh-CN"/>
        </w:rPr>
        <w:t>.</w:t>
      </w:r>
      <w:proofErr w:type="gramEnd"/>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629" w:name="_Toc6380"/>
      <w:bookmarkStart w:id="630" w:name="_Toc176965554"/>
      <w:bookmarkStart w:id="631" w:name="_Toc31179"/>
      <w:bookmarkStart w:id="632" w:name="_Toc176958723"/>
      <w:bookmarkStart w:id="633" w:name="_Toc29310"/>
      <w:bookmarkStart w:id="634" w:name="_Toc2549"/>
      <w:bookmarkStart w:id="635" w:name="_Toc3654"/>
      <w:bookmarkStart w:id="636" w:name="_Toc19664"/>
      <w:bookmarkStart w:id="637" w:name="_Toc32566"/>
      <w:bookmarkStart w:id="638" w:name="_Toc7491"/>
      <w:bookmarkStart w:id="639" w:name="_Toc176960206"/>
      <w:bookmarkStart w:id="640" w:name="_Toc197"/>
      <w:bookmarkStart w:id="641" w:name="_Toc176958961"/>
      <w:bookmarkStart w:id="642" w:name="_Toc209"/>
      <w:bookmarkStart w:id="643" w:name="_Toc22650"/>
      <w:r w:rsidRPr="000C2DBF">
        <w:rPr>
          <w:rFonts w:ascii="Arial" w:hAnsi="Arial"/>
          <w:sz w:val="24"/>
        </w:rPr>
        <w:t>5.1.4.3</w:t>
      </w:r>
      <w:r w:rsidRPr="000C2DBF">
        <w:rPr>
          <w:rFonts w:ascii="Arial" w:hAnsi="Arial"/>
          <w:sz w:val="24"/>
        </w:rPr>
        <w:tab/>
        <w:t>Potential solutions</w:t>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44" w:name="_Toc176958962"/>
      <w:bookmarkStart w:id="645" w:name="_Toc176965555"/>
      <w:bookmarkStart w:id="646" w:name="_Toc176958724"/>
      <w:bookmarkStart w:id="647" w:name="_Toc9874"/>
      <w:bookmarkStart w:id="648" w:name="_Toc176960207"/>
      <w:bookmarkStart w:id="649" w:name="_Toc22748"/>
      <w:bookmarkStart w:id="650" w:name="_Toc8527"/>
      <w:bookmarkStart w:id="651" w:name="_Toc5398"/>
      <w:bookmarkStart w:id="652" w:name="_Toc30321"/>
      <w:bookmarkStart w:id="653" w:name="_Toc8165"/>
      <w:bookmarkStart w:id="654" w:name="_Toc26594"/>
      <w:bookmarkStart w:id="655" w:name="_Toc7626"/>
      <w:bookmarkStart w:id="656" w:name="_Toc32717"/>
      <w:bookmarkStart w:id="657" w:name="_Toc22583"/>
      <w:bookmarkStart w:id="658" w:name="_Toc6702"/>
      <w:r w:rsidRPr="000C2DBF">
        <w:rPr>
          <w:rFonts w:ascii="Arial" w:hAnsi="Arial"/>
          <w:sz w:val="22"/>
        </w:rPr>
        <w:t>5.1.4.3.1</w:t>
      </w:r>
      <w:r w:rsidRPr="000C2DBF">
        <w:rPr>
          <w:rFonts w:ascii="Arial" w:hAnsi="Arial"/>
          <w:sz w:val="22"/>
        </w:rPr>
        <w:tab/>
        <w:t>Upgrade VNF function</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 xml:space="preserve">VNFC </w:t>
      </w:r>
      <w:proofErr w:type="gramStart"/>
      <w:r w:rsidR="00EB1AD5">
        <w:t>instance</w:t>
      </w:r>
      <w:r w:rsidR="0026355B">
        <w:rPr>
          <w:lang w:eastAsia="zh-CN"/>
        </w:rPr>
        <w:t xml:space="preserve"> </w:t>
      </w:r>
      <w:r w:rsidRPr="000C2DBF">
        <w:t xml:space="preserve"> during</w:t>
      </w:r>
      <w:proofErr w:type="gramEnd"/>
      <w:r w:rsidRPr="000C2DBF">
        <w:t xml:space="preserve"> an upgrade by coordinating with </w:t>
      </w:r>
      <w:r w:rsidR="00EB1AD5">
        <w:t xml:space="preserve">VNF </w:t>
      </w:r>
      <w:proofErr w:type="gramStart"/>
      <w:r w:rsidR="00EB1AD5">
        <w:t>management</w:t>
      </w:r>
      <w:r w:rsidR="0026355B">
        <w:rPr>
          <w:lang w:eastAsia="zh-CN"/>
        </w:rPr>
        <w:t xml:space="preserve"> </w:t>
      </w:r>
      <w:r w:rsidRPr="000C2DBF">
        <w:t xml:space="preserve"> function</w:t>
      </w:r>
      <w:proofErr w:type="gramEnd"/>
      <w:r w:rsidRPr="000C2DBF">
        <w:t xml:space="preserve">(s) responsible for managing the resources of the </w:t>
      </w:r>
      <w:r w:rsidR="00EB1AD5">
        <w:t xml:space="preserve">VNF </w:t>
      </w:r>
      <w:proofErr w:type="gramStart"/>
      <w:r w:rsidR="00EB1AD5">
        <w:t>instance</w:t>
      </w:r>
      <w:r w:rsidR="0026355B">
        <w:rPr>
          <w:lang w:eastAsia="zh-CN"/>
        </w:rPr>
        <w:t xml:space="preserve"> </w:t>
      </w:r>
      <w:r w:rsidRPr="000C2DBF">
        <w:t>.</w:t>
      </w:r>
      <w:proofErr w:type="gramEnd"/>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 xml:space="preserve">VNF </w:t>
      </w:r>
      <w:proofErr w:type="gramStart"/>
      <w:r w:rsidR="00EB1AD5">
        <w:t>package</w:t>
      </w:r>
      <w:r w:rsidR="0026355B">
        <w:rPr>
          <w:lang w:eastAsia="zh-CN"/>
        </w:rPr>
        <w:t xml:space="preserve"> </w:t>
      </w:r>
      <w:r w:rsidRPr="000C2DBF">
        <w:t xml:space="preserve"> procedures</w:t>
      </w:r>
      <w:proofErr w:type="gramEnd"/>
      <w:r w:rsidRPr="000C2DBF">
        <w:t xml:space="preserve">,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3.45pt;height:87.45pt" o:ole="">
            <v:imagedata r:id="rId19" o:title=""/>
          </v:shape>
          <o:OLEObject Type="Embed" ProgID="Visio.Drawing.15" ShapeID="_x0000_i1028" DrawAspect="Content" ObjectID="_1822089538"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w:t>
      </w:r>
      <w:r w:rsidRPr="000C2DBF">
        <w:rPr>
          <w:lang w:eastAsia="zh-CN"/>
        </w:rPr>
        <w:lastRenderedPageBreak/>
        <w:t>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59" w:name="_Toc4734"/>
      <w:bookmarkStart w:id="660" w:name="_Toc16643"/>
      <w:bookmarkStart w:id="661" w:name="_Toc18497"/>
      <w:bookmarkStart w:id="662" w:name="_Toc12024"/>
      <w:bookmarkStart w:id="663" w:name="_Toc947"/>
      <w:bookmarkStart w:id="664" w:name="_Toc19605"/>
      <w:bookmarkStart w:id="665" w:name="_Toc8720"/>
      <w:bookmarkStart w:id="666" w:name="_Toc18108"/>
      <w:bookmarkStart w:id="667" w:name="_Toc20996"/>
      <w:bookmarkStart w:id="668" w:name="_Toc6566"/>
      <w:bookmarkStart w:id="669" w:name="_Toc21176"/>
      <w:r w:rsidRPr="000C2DBF">
        <w:rPr>
          <w:rFonts w:ascii="Arial" w:hAnsi="Arial"/>
          <w:sz w:val="22"/>
        </w:rPr>
        <w:t>5.1.4.3.2</w:t>
      </w:r>
      <w:r w:rsidRPr="000C2DBF">
        <w:rPr>
          <w:rFonts w:ascii="Arial" w:hAnsi="Arial"/>
          <w:sz w:val="22"/>
        </w:rPr>
        <w:tab/>
        <w:t>Use of existing 3GPP provisioning management service and ETSI NFV MANO</w:t>
      </w:r>
      <w:bookmarkEnd w:id="659"/>
      <w:bookmarkEnd w:id="660"/>
      <w:bookmarkEnd w:id="661"/>
      <w:bookmarkEnd w:id="662"/>
      <w:bookmarkEnd w:id="663"/>
      <w:bookmarkEnd w:id="664"/>
      <w:bookmarkEnd w:id="665"/>
      <w:bookmarkEnd w:id="666"/>
      <w:bookmarkEnd w:id="667"/>
      <w:bookmarkEnd w:id="668"/>
      <w:bookmarkEnd w:id="669"/>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w:t>
      </w:r>
      <w:proofErr w:type="gramStart"/>
      <w:r w:rsidRPr="000C2DBF">
        <w:rPr>
          <w:lang w:eastAsia="zh-CN"/>
        </w:rPr>
        <w:t xml:space="preserve">MnS </w:t>
      </w:r>
      <w:r w:rsidR="00EB1AD5">
        <w:rPr>
          <w:lang w:eastAsia="zh-CN"/>
        </w:rPr>
        <w:t xml:space="preserve"> </w:t>
      </w:r>
      <w:r w:rsidRPr="000C2DBF">
        <w:rPr>
          <w:lang w:eastAsia="zh-CN"/>
        </w:rPr>
        <w:t>(</w:t>
      </w:r>
      <w:proofErr w:type="gramEnd"/>
      <w:r w:rsidRPr="000C2DBF">
        <w:rPr>
          <w:lang w:eastAsia="zh-CN"/>
        </w:rPr>
        <w:t xml:space="preserve">as defined in clause 11.1 </w:t>
      </w:r>
      <w:proofErr w:type="gramStart"/>
      <w:r w:rsidRPr="000C2DBF">
        <w:rPr>
          <w:lang w:eastAsia="zh-CN"/>
        </w:rPr>
        <w:t>of</w:t>
      </w:r>
      <w:r w:rsidR="00EB1AD5">
        <w:rPr>
          <w:lang w:eastAsia="zh-CN"/>
        </w:rPr>
        <w:t xml:space="preserve"> </w:t>
      </w:r>
      <w:r w:rsidRPr="000C2DBF">
        <w:rPr>
          <w:lang w:eastAsia="zh-CN"/>
        </w:rPr>
        <w:t xml:space="preserve"> TS</w:t>
      </w:r>
      <w:proofErr w:type="gramEnd"/>
      <w:r w:rsidRPr="000C2DBF">
        <w:rPr>
          <w:lang w:eastAsia="zh-CN"/>
        </w:rPr>
        <w:t xml:space="preserve">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70" w:name="_Toc27416"/>
      <w:bookmarkStart w:id="671" w:name="_Toc24860"/>
      <w:bookmarkStart w:id="672" w:name="_Toc2518"/>
      <w:bookmarkStart w:id="673" w:name="_Toc4715"/>
      <w:bookmarkStart w:id="674" w:name="_Toc12115"/>
      <w:bookmarkStart w:id="675" w:name="_Toc13394"/>
      <w:bookmarkStart w:id="676" w:name="_Toc29025"/>
      <w:bookmarkStart w:id="677" w:name="_Toc22052"/>
      <w:bookmarkStart w:id="678" w:name="_Toc25359"/>
      <w:bookmarkStart w:id="679" w:name="_Toc21256"/>
      <w:bookmarkStart w:id="680"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70"/>
      <w:bookmarkEnd w:id="671"/>
      <w:bookmarkEnd w:id="672"/>
      <w:bookmarkEnd w:id="673"/>
      <w:bookmarkEnd w:id="674"/>
      <w:bookmarkEnd w:id="675"/>
      <w:bookmarkEnd w:id="676"/>
      <w:bookmarkEnd w:id="677"/>
      <w:bookmarkEnd w:id="678"/>
      <w:bookmarkEnd w:id="679"/>
      <w:bookmarkEnd w:id="680"/>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behavior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 xml:space="preserve">VNF Generic OAM </w:t>
      </w:r>
      <w:proofErr w:type="gramStart"/>
      <w:r w:rsidRPr="000C2DBF">
        <w:rPr>
          <w:rFonts w:eastAsia="Times New Roman"/>
          <w:lang w:eastAsia="zh-CN"/>
        </w:rPr>
        <w:t>functions</w:t>
      </w:r>
      <w:r w:rsidR="00EB1AD5">
        <w:rPr>
          <w:lang w:eastAsia="zh-CN"/>
        </w:rPr>
        <w:t xml:space="preserve"> </w:t>
      </w:r>
      <w:r w:rsidRPr="000C2DBF">
        <w:rPr>
          <w:rFonts w:eastAsia="Times New Roman"/>
          <w:lang w:eastAsia="zh-CN"/>
        </w:rPr>
        <w:t xml:space="preserve"> in</w:t>
      </w:r>
      <w:proofErr w:type="gramEnd"/>
      <w:r w:rsidRPr="000C2DBF">
        <w:rPr>
          <w:rFonts w:eastAsia="Times New Roman"/>
          <w:lang w:eastAsia="zh-CN"/>
        </w:rPr>
        <w:t xml:space="preserve"> SBMA, a MnS producer can consume management interfaces provided by VNF generic OAM functions and can expose a corresponding service to MnS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81"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Figure 5.1.5-1: Use of 3GPP MnS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 xml:space="preserve">non-application specific parameters with NFV-MANO by utilizing already defined 3GPP MnSs. In </w:t>
      </w:r>
      <w:proofErr w:type="gramStart"/>
      <w:r w:rsidRPr="000C2DBF">
        <w:rPr>
          <w:rFonts w:eastAsia="Times New Roman"/>
        </w:rPr>
        <w:t>addition</w:t>
      </w:r>
      <w:proofErr w:type="gramEnd"/>
      <w:r w:rsidRPr="000C2DBF">
        <w:rPr>
          <w:rFonts w:eastAsia="Times New Roman"/>
        </w:rPr>
        <w:t xml:space="preserve">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3GPP MnS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60961A" w14:textId="19407378" w:rsidR="00A70CE1" w:rsidRDefault="00A70CE1" w:rsidP="00A70CE1">
      <w:pPr>
        <w:pStyle w:val="Heading2"/>
      </w:pPr>
      <w:bookmarkStart w:id="682" w:name="_Toc4897"/>
      <w:bookmarkStart w:id="683" w:name="_Toc17164"/>
      <w:bookmarkStart w:id="684" w:name="_Toc9130"/>
      <w:bookmarkStart w:id="685" w:name="_Toc28533"/>
      <w:bookmarkStart w:id="686" w:name="_Toc16859"/>
      <w:bookmarkStart w:id="687" w:name="_Toc31775"/>
      <w:bookmarkStart w:id="688" w:name="_Toc22634"/>
      <w:bookmarkStart w:id="689" w:name="_Toc10062"/>
      <w:bookmarkStart w:id="690" w:name="_Toc176958725"/>
      <w:bookmarkStart w:id="691" w:name="_Toc6754"/>
      <w:bookmarkStart w:id="692" w:name="_Toc27402"/>
      <w:bookmarkStart w:id="693" w:name="_Toc176965556"/>
      <w:bookmarkStart w:id="694" w:name="_Toc176960208"/>
      <w:bookmarkStart w:id="695" w:name="_Toc176958963"/>
      <w:bookmarkStart w:id="696" w:name="_Toc8895"/>
      <w:bookmarkStart w:id="697" w:name="_Toc176956373"/>
      <w:r>
        <w:t>5.2</w:t>
      </w:r>
      <w:r>
        <w:tab/>
        <w:t xml:space="preserve">Use of industry solutions for management of </w:t>
      </w:r>
      <w:del w:id="698" w:author="docomo" w:date="2025-10-02T20:21:00Z" w16du:dateUtc="2025-10-02T18:21:00Z">
        <w:r w:rsidR="007B108A">
          <w:delText>cloud-native network functions</w:delText>
        </w:r>
        <w:bookmarkEnd w:id="682"/>
        <w:r w:rsidR="007B108A">
          <w:delText xml:space="preserve"> </w:delText>
        </w:r>
      </w:del>
      <w:ins w:id="699" w:author="docomo" w:date="2025-10-02T20:21:00Z" w16du:dateUtc="2025-10-02T18:21:00Z">
        <w:r>
          <w:rPr>
            <w:lang w:eastAsia="zh-CN"/>
          </w:rPr>
          <w:t>NF Deployments</w:t>
        </w:r>
      </w:ins>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p w14:paraId="426B0A8F" w14:textId="77777777" w:rsidR="00A70CE1" w:rsidRDefault="00A70CE1" w:rsidP="00A70CE1">
      <w:pPr>
        <w:pStyle w:val="Heading3"/>
      </w:pPr>
      <w:bookmarkStart w:id="700" w:name="_Toc176958726"/>
      <w:bookmarkStart w:id="701" w:name="_Toc6874"/>
      <w:bookmarkStart w:id="702" w:name="_Toc17323"/>
      <w:bookmarkStart w:id="703" w:name="_Toc176965557"/>
      <w:bookmarkStart w:id="704" w:name="_Toc28898"/>
      <w:bookmarkStart w:id="705" w:name="_Toc176960209"/>
      <w:bookmarkStart w:id="706" w:name="_Toc176956374"/>
      <w:bookmarkStart w:id="707" w:name="_Toc7138"/>
      <w:bookmarkStart w:id="708" w:name="_Toc28614"/>
      <w:bookmarkStart w:id="709" w:name="_Toc24049"/>
      <w:bookmarkStart w:id="710" w:name="_Toc14339"/>
      <w:bookmarkStart w:id="711" w:name="_Toc176958964"/>
      <w:bookmarkStart w:id="712" w:name="_Toc67"/>
      <w:bookmarkStart w:id="713" w:name="_Toc18953"/>
      <w:bookmarkStart w:id="714" w:name="_Toc8070"/>
      <w:bookmarkStart w:id="715"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14:paraId="1F80E2BF" w14:textId="77777777" w:rsidR="00A70CE1" w:rsidRDefault="00A70CE1" w:rsidP="00A70CE1">
      <w:pPr>
        <w:pStyle w:val="Heading4"/>
      </w:pPr>
      <w:bookmarkStart w:id="716" w:name="_Toc7811"/>
      <w:bookmarkStart w:id="717" w:name="_Toc15903"/>
      <w:bookmarkStart w:id="718" w:name="_Toc176960210"/>
      <w:bookmarkStart w:id="719" w:name="_Toc7465"/>
      <w:bookmarkStart w:id="720" w:name="_Toc9454"/>
      <w:bookmarkStart w:id="721" w:name="_Toc176958965"/>
      <w:bookmarkStart w:id="722" w:name="_Toc22734"/>
      <w:bookmarkStart w:id="723" w:name="_Toc176958727"/>
      <w:bookmarkStart w:id="724" w:name="_Toc9824"/>
      <w:bookmarkStart w:id="725" w:name="_Toc176956375"/>
      <w:bookmarkStart w:id="726" w:name="_Toc1160"/>
      <w:bookmarkStart w:id="727" w:name="_Toc6071"/>
      <w:bookmarkStart w:id="728" w:name="_Toc176965558"/>
      <w:bookmarkStart w:id="729" w:name="_Toc10355"/>
      <w:bookmarkStart w:id="730" w:name="_Toc7724"/>
      <w:bookmarkStart w:id="731" w:name="_Toc16714"/>
      <w:r>
        <w:t>5.2.</w:t>
      </w:r>
      <w:r>
        <w:rPr>
          <w:rFonts w:hint="eastAsia"/>
          <w:lang w:eastAsia="zh-CN"/>
        </w:rPr>
        <w:t>1</w:t>
      </w:r>
      <w:r>
        <w:t>.1</w:t>
      </w:r>
      <w:r>
        <w:tab/>
        <w:t>Description</w:t>
      </w:r>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AB5CAEF" w14:textId="77777777" w:rsidR="00C90DA3" w:rsidRPr="00DB769A" w:rsidRDefault="00C90DA3" w:rsidP="00A70CE1">
      <w:pPr>
        <w:rPr>
          <w:del w:id="732" w:author="docomo" w:date="2025-10-02T20:21:00Z" w16du:dateUtc="2025-10-02T18:21:00Z"/>
          <w:lang w:val="en-US" w:eastAsia="zh-CN"/>
        </w:rPr>
      </w:pPr>
    </w:p>
    <w:p w14:paraId="5760B2BD" w14:textId="77777777" w:rsidR="00A70CE1" w:rsidRDefault="00A70CE1" w:rsidP="00A70CE1">
      <w:pPr>
        <w:pStyle w:val="Heading4"/>
      </w:pPr>
      <w:bookmarkStart w:id="733" w:name="_Toc14314"/>
      <w:bookmarkStart w:id="734" w:name="_Toc31659"/>
      <w:r>
        <w:t>5.2.2.</w:t>
      </w:r>
      <w:r>
        <w:rPr>
          <w:lang w:eastAsia="zh-CN"/>
        </w:rPr>
        <w:t>4</w:t>
      </w:r>
      <w:r>
        <w:tab/>
        <w:t>Evaluation</w:t>
      </w:r>
      <w:bookmarkEnd w:id="733"/>
      <w:bookmarkEnd w:id="734"/>
      <w:ins w:id="735"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lastRenderedPageBreak/>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5B2BC6C" w14:textId="77777777" w:rsidR="00475FFB" w:rsidRDefault="00475FFB" w:rsidP="00475FFB">
      <w:pPr>
        <w:pStyle w:val="Heading1"/>
        <w:ind w:left="0" w:firstLine="0"/>
      </w:pPr>
      <w:bookmarkStart w:id="736" w:name="_Toc20518"/>
      <w:bookmarkStart w:id="737" w:name="_Toc5776"/>
      <w:bookmarkStart w:id="738" w:name="_Toc176958758"/>
      <w:bookmarkStart w:id="739" w:name="_Toc31181"/>
      <w:bookmarkStart w:id="740" w:name="_Toc19177"/>
      <w:bookmarkStart w:id="741" w:name="_Toc176958996"/>
      <w:bookmarkStart w:id="742" w:name="_Toc23035"/>
      <w:bookmarkStart w:id="743" w:name="_Toc176956401"/>
      <w:bookmarkStart w:id="744" w:name="_Toc176960241"/>
      <w:bookmarkStart w:id="745" w:name="_Toc23134"/>
      <w:bookmarkStart w:id="746" w:name="_Toc25641"/>
      <w:bookmarkStart w:id="747" w:name="_Toc176965589"/>
      <w:bookmarkStart w:id="748" w:name="_Toc3163"/>
      <w:bookmarkStart w:id="749" w:name="_Toc22273"/>
      <w:bookmarkStart w:id="750" w:name="_Toc28403"/>
      <w:r>
        <w:t>6</w:t>
      </w:r>
      <w:r>
        <w:tab/>
      </w:r>
      <w:r>
        <w:tab/>
      </w:r>
      <w:r>
        <w:tab/>
        <w:t>Conclusions and recommendations</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751" w:name="_Toc24984"/>
      <w:bookmarkStart w:id="752" w:name="_Toc14259"/>
      <w:bookmarkStart w:id="753" w:name="_Toc2567"/>
      <w:bookmarkStart w:id="754" w:name="_Toc19620"/>
      <w:bookmarkStart w:id="755"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751"/>
      <w:bookmarkEnd w:id="752"/>
      <w:bookmarkEnd w:id="753"/>
      <w:bookmarkEnd w:id="754"/>
      <w:bookmarkEnd w:id="755"/>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56" w:author="docomo" w:date="2025-10-02T20:21:00Z" w16du:dateUtc="2025-10-02T18:21:00Z">
        <w:r w:rsidR="0030688F">
          <w:rPr>
            <w:rFonts w:hint="eastAsia"/>
            <w:lang w:val="en-US" w:eastAsia="zh-CN"/>
          </w:rPr>
          <w:delText>has</w:delText>
        </w:r>
      </w:del>
      <w:ins w:id="757"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w:t>
      </w:r>
      <w:proofErr w:type="gramStart"/>
      <w:r>
        <w:rPr>
          <w:rFonts w:hint="eastAsia"/>
          <w:lang w:val="en-US" w:eastAsia="zh-CN"/>
        </w:rPr>
        <w:t>clause</w:t>
      </w:r>
      <w:proofErr w:type="gramEnd"/>
      <w:r>
        <w:rPr>
          <w:rFonts w:hint="eastAsia"/>
          <w:lang w:val="en-US" w:eastAsia="zh-CN"/>
        </w:rPr>
        <w:t xml:space="preserv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w:t>
      </w:r>
      <w:proofErr w:type="gramStart"/>
      <w:r>
        <w:rPr>
          <w:rFonts w:hint="eastAsia"/>
          <w:lang w:val="en-US" w:eastAsia="zh-CN"/>
        </w:rPr>
        <w:t>MANO, but</w:t>
      </w:r>
      <w:proofErr w:type="gramEnd"/>
      <w:r>
        <w:rPr>
          <w:rFonts w:hint="eastAsia"/>
          <w:lang w:val="en-US" w:eastAsia="zh-CN"/>
        </w:rPr>
        <w:t xml:space="preserve">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2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7518A" w14:textId="77777777" w:rsidR="006359F7" w:rsidRDefault="006359F7">
      <w:r>
        <w:separator/>
      </w:r>
    </w:p>
  </w:endnote>
  <w:endnote w:type="continuationSeparator" w:id="0">
    <w:p w14:paraId="41F3A4DA" w14:textId="77777777" w:rsidR="006359F7" w:rsidRDefault="00635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A094" w14:textId="77777777" w:rsidR="006359F7" w:rsidRDefault="006359F7">
      <w:r>
        <w:separator/>
      </w:r>
    </w:p>
  </w:footnote>
  <w:footnote w:type="continuationSeparator" w:id="0">
    <w:p w14:paraId="7EAB51EF" w14:textId="77777777" w:rsidR="006359F7" w:rsidRDefault="00635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1">
    <w15:presenceInfo w15:providerId="None" w15:userId="docomo-r1"/>
  </w15:person>
  <w15:person w15:author="docomo-r2">
    <w15:presenceInfo w15:providerId="None" w15:userId="docomo-r2"/>
  </w15:person>
  <w15:person w15:author="docomo">
    <w15:presenceInfo w15:providerId="None" w15:userId="docomo"/>
  </w15:person>
  <w15:person w15:author="docomo-r3">
    <w15:presenceInfo w15:providerId="None" w15:userId="docomo-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2BEB"/>
    <w:rsid w:val="00065B7C"/>
    <w:rsid w:val="00073523"/>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5F62FB"/>
    <w:rsid w:val="00611920"/>
    <w:rsid w:val="0061326B"/>
    <w:rsid w:val="00614223"/>
    <w:rsid w:val="00634F21"/>
    <w:rsid w:val="006359F7"/>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17F24"/>
    <w:rsid w:val="00726BEB"/>
    <w:rsid w:val="0073515D"/>
    <w:rsid w:val="00736F62"/>
    <w:rsid w:val="00742656"/>
    <w:rsid w:val="00742FCB"/>
    <w:rsid w:val="00753CCB"/>
    <w:rsid w:val="00761718"/>
    <w:rsid w:val="00780A06"/>
    <w:rsid w:val="00781E40"/>
    <w:rsid w:val="00785301"/>
    <w:rsid w:val="00786993"/>
    <w:rsid w:val="00793D77"/>
    <w:rsid w:val="007A0DC6"/>
    <w:rsid w:val="007B108A"/>
    <w:rsid w:val="007E05F9"/>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D657E"/>
    <w:rsid w:val="00AE35AD"/>
    <w:rsid w:val="00AE44AF"/>
    <w:rsid w:val="00AF0F41"/>
    <w:rsid w:val="00B31F71"/>
    <w:rsid w:val="00B33828"/>
    <w:rsid w:val="00B41104"/>
    <w:rsid w:val="00B448A3"/>
    <w:rsid w:val="00B520D5"/>
    <w:rsid w:val="00B52B8E"/>
    <w:rsid w:val="00B54F95"/>
    <w:rsid w:val="00B7139F"/>
    <w:rsid w:val="00B83409"/>
    <w:rsid w:val="00B92048"/>
    <w:rsid w:val="00BA3973"/>
    <w:rsid w:val="00BA4BE2"/>
    <w:rsid w:val="00BA66C7"/>
    <w:rsid w:val="00BB6C44"/>
    <w:rsid w:val="00BD1620"/>
    <w:rsid w:val="00BD3CE6"/>
    <w:rsid w:val="00BD697D"/>
    <w:rsid w:val="00BF3721"/>
    <w:rsid w:val="00C21D11"/>
    <w:rsid w:val="00C44D05"/>
    <w:rsid w:val="00C46FC8"/>
    <w:rsid w:val="00C601CB"/>
    <w:rsid w:val="00C630D5"/>
    <w:rsid w:val="00C64018"/>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5FCC"/>
    <w:rsid w:val="00DA6909"/>
    <w:rsid w:val="00DC2FEA"/>
    <w:rsid w:val="00DD117A"/>
    <w:rsid w:val="00DE4BD4"/>
    <w:rsid w:val="00DF4192"/>
    <w:rsid w:val="00DF64CF"/>
    <w:rsid w:val="00E056FD"/>
    <w:rsid w:val="00E06393"/>
    <w:rsid w:val="00E1464D"/>
    <w:rsid w:val="00E25D01"/>
    <w:rsid w:val="00E5455E"/>
    <w:rsid w:val="00E54C0A"/>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3.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24C937-B2D6-4697-9F0E-138566A142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15</Pages>
  <Words>5586</Words>
  <Characters>3308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3</cp:lastModifiedBy>
  <cp:revision>50</cp:revision>
  <cp:lastPrinted>1900-01-01T05:00:00Z</cp:lastPrinted>
  <dcterms:created xsi:type="dcterms:W3CDTF">2025-10-02T08:50:00Z</dcterms:created>
  <dcterms:modified xsi:type="dcterms:W3CDTF">2025-10-1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